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4DCC68" w14:textId="249237CD" w:rsidR="00B32AE8" w:rsidRDefault="00CA4D20" w:rsidP="00CA4D20">
      <w:pPr>
        <w:jc w:val="center"/>
        <w:rPr>
          <w:b/>
          <w:u w:val="single"/>
          <w:lang w:val="en-US"/>
        </w:rPr>
      </w:pPr>
      <w:r>
        <w:rPr>
          <w:b/>
          <w:u w:val="single"/>
          <w:lang w:val="en-US"/>
        </w:rPr>
        <w:t>POST MAINTENANCE REPORT OF KIREHE AND KAYONZA DISTRICTS</w:t>
      </w:r>
    </w:p>
    <w:p w14:paraId="4FC7D374" w14:textId="475E31AF" w:rsidR="005030EA" w:rsidRDefault="00D14DB0" w:rsidP="00CA4D20">
      <w:pPr>
        <w:ind w:left="0" w:firstLine="0"/>
        <w:rPr>
          <w:lang w:val="en-US"/>
        </w:rPr>
      </w:pPr>
      <w:r w:rsidRPr="008C535D">
        <w:rPr>
          <w:lang w:val="en-US"/>
        </w:rPr>
        <w:t xml:space="preserve">This report </w:t>
      </w:r>
      <w:r w:rsidR="005030EA" w:rsidRPr="008C535D">
        <w:rPr>
          <w:lang w:val="en-US"/>
        </w:rPr>
        <w:t>summarizes</w:t>
      </w:r>
      <w:r w:rsidRPr="008C535D">
        <w:rPr>
          <w:lang w:val="en-US"/>
        </w:rPr>
        <w:t xml:space="preserve"> the</w:t>
      </w:r>
      <w:r w:rsidR="00474E14">
        <w:rPr>
          <w:lang w:val="en-US"/>
        </w:rPr>
        <w:t xml:space="preserve"> </w:t>
      </w:r>
      <w:r w:rsidR="007B6602">
        <w:rPr>
          <w:lang w:val="en-US"/>
        </w:rPr>
        <w:t xml:space="preserve">status of </w:t>
      </w:r>
      <w:r w:rsidR="00825F2A">
        <w:rPr>
          <w:lang w:val="en-US"/>
        </w:rPr>
        <w:t xml:space="preserve">weather stations </w:t>
      </w:r>
      <w:r w:rsidR="001E0A38">
        <w:rPr>
          <w:lang w:val="en-US"/>
        </w:rPr>
        <w:t>after the</w:t>
      </w:r>
      <w:r w:rsidR="00474E14">
        <w:rPr>
          <w:lang w:val="en-US"/>
        </w:rPr>
        <w:t xml:space="preserve"> </w:t>
      </w:r>
      <w:r w:rsidR="00474E14" w:rsidRPr="008C535D">
        <w:rPr>
          <w:lang w:val="en-US"/>
        </w:rPr>
        <w:t>maintenance</w:t>
      </w:r>
      <w:r w:rsidR="00474E14">
        <w:rPr>
          <w:lang w:val="en-US"/>
        </w:rPr>
        <w:t xml:space="preserve"> carried </w:t>
      </w:r>
      <w:r w:rsidR="007B6602">
        <w:rPr>
          <w:lang w:val="en-US"/>
        </w:rPr>
        <w:t xml:space="preserve">out </w:t>
      </w:r>
      <w:r w:rsidR="00AD0591">
        <w:rPr>
          <w:lang w:val="en-US"/>
        </w:rPr>
        <w:t xml:space="preserve">in </w:t>
      </w:r>
      <w:proofErr w:type="spellStart"/>
      <w:r w:rsidR="001564AD">
        <w:rPr>
          <w:lang w:val="en-US"/>
        </w:rPr>
        <w:t>Kirehe</w:t>
      </w:r>
      <w:proofErr w:type="spellEnd"/>
      <w:r w:rsidR="001564AD">
        <w:rPr>
          <w:lang w:val="en-US"/>
        </w:rPr>
        <w:t xml:space="preserve"> and Kayonza</w:t>
      </w:r>
      <w:r w:rsidR="001931E2">
        <w:rPr>
          <w:lang w:val="en-US"/>
        </w:rPr>
        <w:t xml:space="preserve"> </w:t>
      </w:r>
      <w:r w:rsidR="00D87FD8">
        <w:rPr>
          <w:lang w:val="en-US"/>
        </w:rPr>
        <w:t>D</w:t>
      </w:r>
      <w:r w:rsidR="001931E2">
        <w:rPr>
          <w:lang w:val="en-US"/>
        </w:rPr>
        <w:t>istrict</w:t>
      </w:r>
      <w:r w:rsidR="00CC0718">
        <w:rPr>
          <w:lang w:val="en-US"/>
        </w:rPr>
        <w:t>s</w:t>
      </w:r>
      <w:r w:rsidR="00EA17B5">
        <w:rPr>
          <w:lang w:val="en-US"/>
        </w:rPr>
        <w:t xml:space="preserve"> from 21</w:t>
      </w:r>
      <w:r w:rsidR="00EA17B5" w:rsidRPr="00EA17B5">
        <w:rPr>
          <w:vertAlign w:val="superscript"/>
          <w:lang w:val="en-US"/>
        </w:rPr>
        <w:t>st</w:t>
      </w:r>
      <w:r w:rsidR="00EA17B5">
        <w:rPr>
          <w:lang w:val="en-US"/>
        </w:rPr>
        <w:t xml:space="preserve"> to 24</w:t>
      </w:r>
      <w:r w:rsidR="00EA17B5" w:rsidRPr="00EA17B5">
        <w:rPr>
          <w:vertAlign w:val="superscript"/>
          <w:lang w:val="en-US"/>
        </w:rPr>
        <w:t>th</w:t>
      </w:r>
      <w:r w:rsidR="00EA17B5">
        <w:rPr>
          <w:lang w:val="en-US"/>
        </w:rPr>
        <w:t xml:space="preserve"> October 2025</w:t>
      </w:r>
      <w:r w:rsidR="001931E2">
        <w:rPr>
          <w:lang w:val="en-US"/>
        </w:rPr>
        <w:t>.</w:t>
      </w:r>
    </w:p>
    <w:p w14:paraId="722FB4BC" w14:textId="77777777" w:rsidR="00876AAC" w:rsidRDefault="00876AAC" w:rsidP="00CA4D20">
      <w:pPr>
        <w:pStyle w:val="ListParagraph"/>
        <w:rPr>
          <w:b/>
        </w:rPr>
      </w:pPr>
    </w:p>
    <w:p w14:paraId="08AC201E" w14:textId="0113499C" w:rsidR="00876AAC" w:rsidRPr="00876AAC" w:rsidRDefault="00876AAC" w:rsidP="00CA4D20">
      <w:pPr>
        <w:pStyle w:val="ListParagraph"/>
        <w:numPr>
          <w:ilvl w:val="0"/>
          <w:numId w:val="12"/>
        </w:numPr>
        <w:rPr>
          <w:b/>
        </w:rPr>
      </w:pPr>
      <w:r w:rsidRPr="00876AAC">
        <w:rPr>
          <w:b/>
        </w:rPr>
        <w:t>KIREHE AWS</w:t>
      </w:r>
    </w:p>
    <w:p w14:paraId="420CAD38" w14:textId="77777777" w:rsidR="00876AAC" w:rsidRDefault="00876AAC" w:rsidP="00CA4D20">
      <w:pPr>
        <w:pStyle w:val="ListParagraph"/>
        <w:numPr>
          <w:ilvl w:val="0"/>
          <w:numId w:val="17"/>
        </w:numPr>
        <w:rPr>
          <w:rFonts w:ascii="Times New Roman" w:hAnsi="Times New Roman"/>
        </w:rPr>
      </w:pPr>
      <w:r w:rsidRPr="00AB406D">
        <w:rPr>
          <w:rFonts w:ascii="Times New Roman" w:hAnsi="Times New Roman"/>
          <w:b/>
        </w:rPr>
        <w:t xml:space="preserve">Rain: </w:t>
      </w:r>
      <w:r w:rsidRPr="00AB406D">
        <w:rPr>
          <w:rFonts w:ascii="Times New Roman" w:hAnsi="Times New Roman"/>
        </w:rPr>
        <w:t>from 1/07/2025 to 24/09/2025 records total rainfall of 7.2 mm this is contrary to nearby manual station which records 15.8mm from 1/07/2025 to 31/08/2025.</w:t>
      </w:r>
    </w:p>
    <w:p w14:paraId="442857EF" w14:textId="3D2DABD7" w:rsidR="00876AAC" w:rsidRPr="00707CE8" w:rsidRDefault="00876AAC" w:rsidP="00CA4D20">
      <w:pPr>
        <w:pStyle w:val="ListParagraph"/>
        <w:ind w:left="10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911FA8" w:rsidRPr="00911FA8">
        <w:rPr>
          <w:rFonts w:ascii="Times New Roman" w:hAnsi="Times New Roman"/>
          <w:bCs/>
        </w:rPr>
        <w:t>PL-400 s</w:t>
      </w:r>
      <w:r w:rsidR="00731D6C" w:rsidRPr="00911FA8">
        <w:rPr>
          <w:rFonts w:ascii="Times New Roman" w:hAnsi="Times New Roman"/>
          <w:bCs/>
        </w:rPr>
        <w:t>ensor was faulty</w:t>
      </w:r>
    </w:p>
    <w:p w14:paraId="5AC23EC5" w14:textId="6693DA84" w:rsidR="00876AAC" w:rsidRPr="00707CE8" w:rsidRDefault="00876AAC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731D6C">
        <w:t>Replaced</w:t>
      </w:r>
      <w:r w:rsidR="00911FA8">
        <w:t xml:space="preserve"> by a DQA 220 rain gauge sensor</w:t>
      </w:r>
    </w:p>
    <w:p w14:paraId="68EEE853" w14:textId="66266D13" w:rsidR="00876AAC" w:rsidRPr="008D79B3" w:rsidRDefault="00876AAC" w:rsidP="00CA4D20">
      <w:pPr>
        <w:pStyle w:val="ListParagraph"/>
        <w:ind w:left="1080"/>
      </w:pPr>
      <w:r w:rsidRPr="00707CE8">
        <w:rPr>
          <w:b/>
        </w:rPr>
        <w:t>Status after maintenance:</w:t>
      </w:r>
      <w:r w:rsidR="00CA4D20" w:rsidRPr="00CA4D20">
        <w:t xml:space="preserve"> </w:t>
      </w:r>
      <w:r w:rsidR="00CA4D20" w:rsidRPr="00CA4D20">
        <w:t>Solved</w:t>
      </w:r>
      <w:r w:rsidR="00CA4D20" w:rsidRPr="00CA4D20">
        <w:t xml:space="preserve"> </w:t>
      </w:r>
      <w:r w:rsidR="008D79B3" w:rsidRPr="00CA4D20">
        <w:t>(monitoring is still ongoing).</w:t>
      </w:r>
    </w:p>
    <w:p w14:paraId="34E4DABB" w14:textId="77777777" w:rsidR="00876AAC" w:rsidRPr="00AB406D" w:rsidRDefault="00876AAC" w:rsidP="00CA4D20">
      <w:pPr>
        <w:pStyle w:val="ListParagraph"/>
        <w:ind w:left="1080"/>
        <w:rPr>
          <w:rFonts w:ascii="Times New Roman" w:hAnsi="Times New Roman"/>
        </w:rPr>
      </w:pPr>
    </w:p>
    <w:p w14:paraId="7B5E0798" w14:textId="77777777" w:rsidR="00876AAC" w:rsidRPr="001616F2" w:rsidRDefault="00876AAC" w:rsidP="00CA4D20">
      <w:pPr>
        <w:pStyle w:val="ListParagraph"/>
        <w:numPr>
          <w:ilvl w:val="0"/>
          <w:numId w:val="17"/>
        </w:numPr>
        <w:rPr>
          <w:rFonts w:ascii="Times New Roman" w:hAnsi="Times New Roman"/>
          <w:b/>
        </w:rPr>
      </w:pPr>
      <w:r w:rsidRPr="00AB406D">
        <w:rPr>
          <w:rFonts w:ascii="Times New Roman" w:hAnsi="Times New Roman"/>
          <w:b/>
        </w:rPr>
        <w:t xml:space="preserve">Wind Direction: </w:t>
      </w:r>
      <w:r w:rsidRPr="00AB406D">
        <w:rPr>
          <w:rFonts w:ascii="Times New Roman" w:hAnsi="Times New Roman"/>
        </w:rPr>
        <w:t>This is suspected due to data varies between 59 degrees and 274 degrees.</w:t>
      </w:r>
    </w:p>
    <w:p w14:paraId="5D164214" w14:textId="6333CFFD" w:rsidR="001616F2" w:rsidRPr="00707CE8" w:rsidRDefault="001616F2" w:rsidP="00CA4D20">
      <w:pPr>
        <w:pStyle w:val="ListParagraph"/>
        <w:ind w:left="10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F8595E" w:rsidRPr="00F8595E">
        <w:rPr>
          <w:rFonts w:ascii="Times New Roman" w:hAnsi="Times New Roman"/>
          <w:bCs/>
        </w:rPr>
        <w:t>No issue found</w:t>
      </w:r>
      <w:r w:rsidR="00F8595E">
        <w:rPr>
          <w:rFonts w:ascii="Times New Roman" w:hAnsi="Times New Roman"/>
          <w:bCs/>
        </w:rPr>
        <w:t xml:space="preserve"> </w:t>
      </w:r>
    </w:p>
    <w:p w14:paraId="39F1DFD8" w14:textId="2AE52AE2" w:rsidR="001616F2" w:rsidRPr="00707CE8" w:rsidRDefault="001616F2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F8595E">
        <w:t>Checked</w:t>
      </w:r>
    </w:p>
    <w:p w14:paraId="0F252E80" w14:textId="5CEBC79B" w:rsidR="001616F2" w:rsidRDefault="001616F2" w:rsidP="00CA4D20">
      <w:pPr>
        <w:pStyle w:val="ListParagraph"/>
        <w:ind w:left="1080"/>
        <w:rPr>
          <w:b/>
        </w:rPr>
      </w:pPr>
      <w:r w:rsidRPr="00707CE8">
        <w:rPr>
          <w:b/>
        </w:rPr>
        <w:t>Status after maintenance:</w:t>
      </w:r>
      <w:r w:rsidR="00BE1D55">
        <w:rPr>
          <w:b/>
        </w:rPr>
        <w:t xml:space="preserve"> </w:t>
      </w:r>
      <w:r w:rsidR="00CA4D20" w:rsidRPr="00CA4D20">
        <w:t>Not solved</w:t>
      </w:r>
    </w:p>
    <w:p w14:paraId="0B185883" w14:textId="1A8F94DB" w:rsidR="00453159" w:rsidRPr="00453159" w:rsidRDefault="00453159" w:rsidP="00CA4D20">
      <w:pPr>
        <w:pStyle w:val="ListParagraph"/>
        <w:numPr>
          <w:ilvl w:val="0"/>
          <w:numId w:val="12"/>
        </w:numPr>
        <w:rPr>
          <w:b/>
        </w:rPr>
      </w:pPr>
      <w:r w:rsidRPr="00453159">
        <w:rPr>
          <w:b/>
        </w:rPr>
        <w:t>RUSUMO AWS</w:t>
      </w:r>
    </w:p>
    <w:p w14:paraId="1BF3FAA8" w14:textId="61AA769F" w:rsidR="00453159" w:rsidRDefault="00453159" w:rsidP="00CA4D20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AB406D">
        <w:rPr>
          <w:rFonts w:ascii="Times New Roman" w:hAnsi="Times New Roman"/>
          <w:b/>
        </w:rPr>
        <w:t xml:space="preserve">Missing data: </w:t>
      </w:r>
      <w:r w:rsidRPr="00AB406D">
        <w:rPr>
          <w:rFonts w:ascii="Times New Roman" w:hAnsi="Times New Roman"/>
        </w:rPr>
        <w:t>35 days, 16 hours, 0 minutes; during night hours did not reports</w:t>
      </w:r>
    </w:p>
    <w:p w14:paraId="7893A97E" w14:textId="4DD230B6" w:rsidR="00453159" w:rsidRPr="00707CE8" w:rsidRDefault="00453159" w:rsidP="00CA4D20">
      <w:pPr>
        <w:pStyle w:val="ListParagraph"/>
        <w:ind w:left="10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A65844" w:rsidRPr="00A65844">
        <w:rPr>
          <w:rFonts w:ascii="Times New Roman" w:hAnsi="Times New Roman"/>
          <w:bCs/>
        </w:rPr>
        <w:t>Battery was faulty</w:t>
      </w:r>
    </w:p>
    <w:p w14:paraId="53DA4926" w14:textId="3096C10D" w:rsidR="00453159" w:rsidRPr="00707CE8" w:rsidRDefault="00453159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A65844">
        <w:t>Replaced battery</w:t>
      </w:r>
    </w:p>
    <w:p w14:paraId="398BFE86" w14:textId="2D09C5E0" w:rsidR="00B66B94" w:rsidRPr="009724D8" w:rsidRDefault="00453159" w:rsidP="00CA4D20">
      <w:pPr>
        <w:pStyle w:val="ListParagraph"/>
        <w:ind w:left="1080"/>
        <w:rPr>
          <w:b/>
        </w:rPr>
      </w:pPr>
      <w:r w:rsidRPr="00707CE8">
        <w:rPr>
          <w:b/>
        </w:rPr>
        <w:t>Status after maintenance:</w:t>
      </w:r>
      <w:r w:rsidR="009724D8">
        <w:rPr>
          <w:b/>
        </w:rPr>
        <w:t xml:space="preserve"> </w:t>
      </w:r>
      <w:r w:rsidR="00CA4D20" w:rsidRPr="00CA4D20">
        <w:t>Solved</w:t>
      </w:r>
    </w:p>
    <w:p w14:paraId="772DFC2F" w14:textId="4C2CE1F8" w:rsidR="0081081C" w:rsidRPr="0081081C" w:rsidRDefault="0081081C" w:rsidP="00CA4D20">
      <w:pPr>
        <w:pStyle w:val="ListParagraph"/>
        <w:numPr>
          <w:ilvl w:val="0"/>
          <w:numId w:val="12"/>
        </w:numPr>
        <w:rPr>
          <w:b/>
        </w:rPr>
      </w:pPr>
      <w:r w:rsidRPr="0081081C">
        <w:rPr>
          <w:b/>
        </w:rPr>
        <w:t>MAHAMA AWS</w:t>
      </w:r>
    </w:p>
    <w:p w14:paraId="7298EE06" w14:textId="77777777" w:rsidR="0081081C" w:rsidRDefault="0081081C" w:rsidP="00CA4D20">
      <w:pPr>
        <w:pStyle w:val="ListParagraph"/>
        <w:numPr>
          <w:ilvl w:val="0"/>
          <w:numId w:val="20"/>
        </w:numPr>
        <w:rPr>
          <w:rFonts w:ascii="Times New Roman" w:hAnsi="Times New Roman"/>
        </w:rPr>
      </w:pPr>
      <w:r w:rsidRPr="00AB406D">
        <w:rPr>
          <w:rFonts w:ascii="Times New Roman" w:hAnsi="Times New Roman"/>
        </w:rPr>
        <w:t>Rain: from 1/7/2025 to 24/09/2025 records total rainfall of 0mm.</w:t>
      </w:r>
    </w:p>
    <w:p w14:paraId="716349FD" w14:textId="6FE8D0D6" w:rsidR="0081081C" w:rsidRPr="00E1489E" w:rsidRDefault="0081081C" w:rsidP="00CA4D20">
      <w:pPr>
        <w:pStyle w:val="ListParagraph"/>
        <w:ind w:left="1080"/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 xml:space="preserve">Finding: </w:t>
      </w:r>
      <w:r w:rsidR="00B66B94" w:rsidRPr="00E1489E">
        <w:rPr>
          <w:rFonts w:ascii="Times New Roman" w:hAnsi="Times New Roman"/>
          <w:bCs/>
        </w:rPr>
        <w:t xml:space="preserve">DIN Rail module (connector) was damaged by bees </w:t>
      </w:r>
    </w:p>
    <w:p w14:paraId="091A6A52" w14:textId="6ABBD8C1" w:rsidR="0081081C" w:rsidRPr="00707CE8" w:rsidRDefault="0081081C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E1489E">
        <w:t>Replaced the module and remove safely bees</w:t>
      </w:r>
    </w:p>
    <w:p w14:paraId="556D858F" w14:textId="09BE0A12" w:rsidR="0081081C" w:rsidRDefault="0081081C" w:rsidP="00CA4D20">
      <w:pPr>
        <w:pStyle w:val="ListParagraph"/>
        <w:ind w:left="1080"/>
        <w:rPr>
          <w:b/>
        </w:rPr>
      </w:pPr>
      <w:r w:rsidRPr="00707CE8">
        <w:rPr>
          <w:b/>
        </w:rPr>
        <w:t>Status after maintenance:</w:t>
      </w:r>
      <w:r w:rsidR="00CA4D20" w:rsidRPr="00CA4D20">
        <w:t xml:space="preserve"> </w:t>
      </w:r>
      <w:r w:rsidR="00CA4D20" w:rsidRPr="00CA4D20">
        <w:t>Solved</w:t>
      </w:r>
    </w:p>
    <w:p w14:paraId="25315A56" w14:textId="77777777" w:rsidR="0081081C" w:rsidRPr="00AB406D" w:rsidRDefault="0081081C" w:rsidP="00CA4D20">
      <w:pPr>
        <w:pStyle w:val="ListParagraph"/>
        <w:ind w:left="1080"/>
        <w:rPr>
          <w:rFonts w:ascii="Times New Roman" w:hAnsi="Times New Roman"/>
        </w:rPr>
      </w:pPr>
    </w:p>
    <w:p w14:paraId="6FF04F6B" w14:textId="77777777" w:rsidR="0081081C" w:rsidRPr="0081081C" w:rsidRDefault="0081081C" w:rsidP="00CA4D20">
      <w:pPr>
        <w:pStyle w:val="ListParagraph"/>
        <w:numPr>
          <w:ilvl w:val="0"/>
          <w:numId w:val="20"/>
        </w:numPr>
        <w:rPr>
          <w:rFonts w:ascii="Times New Roman" w:hAnsi="Times New Roman"/>
          <w:b/>
        </w:rPr>
      </w:pPr>
      <w:r w:rsidRPr="00AB406D">
        <w:rPr>
          <w:rFonts w:ascii="Times New Roman" w:hAnsi="Times New Roman"/>
          <w:b/>
        </w:rPr>
        <w:t xml:space="preserve">Soil Temperature 50cm: </w:t>
      </w:r>
      <w:r w:rsidRPr="00AB406D">
        <w:rPr>
          <w:rFonts w:ascii="Times New Roman" w:hAnsi="Times New Roman"/>
        </w:rPr>
        <w:t>This is suspected due to data varies between 31.6</w:t>
      </w:r>
      <w:r w:rsidRPr="00AB406D">
        <w:rPr>
          <w:rFonts w:ascii="Times New Roman" w:hAnsi="Times New Roman"/>
          <w:vertAlign w:val="superscript"/>
        </w:rPr>
        <w:t>0</w:t>
      </w:r>
      <w:r w:rsidRPr="00AB406D">
        <w:rPr>
          <w:rFonts w:ascii="Times New Roman" w:hAnsi="Times New Roman"/>
        </w:rPr>
        <w:t>C degrees and 39.2</w:t>
      </w:r>
      <w:r w:rsidRPr="00AB406D">
        <w:rPr>
          <w:rFonts w:ascii="Times New Roman" w:hAnsi="Times New Roman"/>
          <w:vertAlign w:val="superscript"/>
        </w:rPr>
        <w:t>0</w:t>
      </w:r>
      <w:r w:rsidRPr="00AB406D">
        <w:rPr>
          <w:rFonts w:ascii="Times New Roman" w:hAnsi="Times New Roman"/>
        </w:rPr>
        <w:t>C.</w:t>
      </w:r>
    </w:p>
    <w:p w14:paraId="36D428F6" w14:textId="08E005DC" w:rsidR="0081081C" w:rsidRPr="00707CE8" w:rsidRDefault="0081081C" w:rsidP="00CA4D20">
      <w:pPr>
        <w:pStyle w:val="ListParagraph"/>
        <w:ind w:left="10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DC5B7D" w:rsidRPr="00DC5B7D">
        <w:rPr>
          <w:rFonts w:ascii="Times New Roman" w:hAnsi="Times New Roman"/>
          <w:bCs/>
        </w:rPr>
        <w:t>No issue found</w:t>
      </w:r>
    </w:p>
    <w:p w14:paraId="04343C37" w14:textId="04122510" w:rsidR="0081081C" w:rsidRPr="00707CE8" w:rsidRDefault="0081081C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DC5B7D">
        <w:t>Checking all sensors</w:t>
      </w:r>
    </w:p>
    <w:p w14:paraId="1717D81C" w14:textId="5CDF3AC1" w:rsidR="00EF2870" w:rsidRDefault="0081081C" w:rsidP="00CA4D20">
      <w:pPr>
        <w:pStyle w:val="ListParagraph"/>
        <w:ind w:left="1080"/>
        <w:rPr>
          <w:b/>
        </w:rPr>
      </w:pPr>
      <w:r w:rsidRPr="00707CE8">
        <w:rPr>
          <w:b/>
        </w:rPr>
        <w:t>Status after maintenance:</w:t>
      </w:r>
      <w:r w:rsidR="00CA4D20" w:rsidRPr="00CA4D20">
        <w:t xml:space="preserve"> </w:t>
      </w:r>
      <w:r w:rsidR="00CA4D20" w:rsidRPr="00CA4D20">
        <w:t>Not solved</w:t>
      </w:r>
    </w:p>
    <w:p w14:paraId="62F6AB19" w14:textId="77777777" w:rsidR="0081081C" w:rsidRDefault="0081081C" w:rsidP="00CA4D20">
      <w:pPr>
        <w:pStyle w:val="ListParagraph"/>
        <w:ind w:left="1080"/>
        <w:rPr>
          <w:b/>
        </w:rPr>
      </w:pPr>
    </w:p>
    <w:p w14:paraId="36996C15" w14:textId="77777777" w:rsidR="0081081C" w:rsidRPr="00AB406D" w:rsidRDefault="0081081C" w:rsidP="00CA4D20">
      <w:pPr>
        <w:pStyle w:val="ListParagraph"/>
        <w:ind w:left="1080"/>
        <w:rPr>
          <w:rFonts w:ascii="Times New Roman" w:hAnsi="Times New Roman"/>
          <w:b/>
        </w:rPr>
      </w:pPr>
    </w:p>
    <w:p w14:paraId="7AD27D49" w14:textId="77777777" w:rsidR="003011FA" w:rsidRPr="00AB406D" w:rsidRDefault="003011FA" w:rsidP="00CA4D20">
      <w:pPr>
        <w:pStyle w:val="ListParagraph"/>
        <w:ind w:left="1080"/>
        <w:rPr>
          <w:rFonts w:ascii="Times New Roman" w:hAnsi="Times New Roman"/>
        </w:rPr>
      </w:pPr>
    </w:p>
    <w:p w14:paraId="1A218ACE" w14:textId="2C654640" w:rsidR="0050628E" w:rsidRPr="0050628E" w:rsidRDefault="0050628E" w:rsidP="00CA4D20">
      <w:pPr>
        <w:pStyle w:val="ListParagraph"/>
        <w:numPr>
          <w:ilvl w:val="0"/>
          <w:numId w:val="12"/>
        </w:numPr>
        <w:rPr>
          <w:b/>
        </w:rPr>
      </w:pPr>
      <w:r w:rsidRPr="0050628E">
        <w:rPr>
          <w:b/>
        </w:rPr>
        <w:t>NASHO_MPANGA AWS</w:t>
      </w:r>
    </w:p>
    <w:p w14:paraId="31E0EF6E" w14:textId="77777777" w:rsidR="0050628E" w:rsidRDefault="0050628E" w:rsidP="00CA4D20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 w:rsidRPr="00AB406D">
        <w:rPr>
          <w:rFonts w:ascii="Times New Roman" w:hAnsi="Times New Roman"/>
          <w:b/>
        </w:rPr>
        <w:t>Wind Direction:</w:t>
      </w:r>
      <w:r w:rsidRPr="00AB406D">
        <w:rPr>
          <w:rFonts w:ascii="Times New Roman" w:hAnsi="Times New Roman"/>
        </w:rPr>
        <w:t xml:space="preserve"> Always records 0 degrees.</w:t>
      </w:r>
    </w:p>
    <w:p w14:paraId="29629608" w14:textId="29D401B8" w:rsidR="0050628E" w:rsidRPr="00707CE8" w:rsidRDefault="0050628E" w:rsidP="00CA4D20">
      <w:pPr>
        <w:pStyle w:val="ListParagraph"/>
        <w:ind w:left="10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135B49" w:rsidRPr="00135B49">
        <w:rPr>
          <w:rFonts w:ascii="Times New Roman" w:hAnsi="Times New Roman"/>
          <w:bCs/>
        </w:rPr>
        <w:t>Sensor is faulty</w:t>
      </w:r>
    </w:p>
    <w:p w14:paraId="462271B8" w14:textId="292B358F" w:rsidR="0050628E" w:rsidRPr="00707CE8" w:rsidRDefault="0050628E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135B49">
        <w:t>Nothing, no spare part was in place</w:t>
      </w:r>
      <w:r w:rsidR="00A01D38">
        <w:t xml:space="preserve"> </w:t>
      </w:r>
    </w:p>
    <w:p w14:paraId="6E15EE88" w14:textId="5EF20FAA" w:rsidR="0050628E" w:rsidRPr="0050628E" w:rsidRDefault="0050628E" w:rsidP="00CA4D20">
      <w:pPr>
        <w:pStyle w:val="ListParagraph"/>
        <w:ind w:left="1080"/>
        <w:rPr>
          <w:b/>
        </w:rPr>
      </w:pPr>
      <w:r w:rsidRPr="00707CE8">
        <w:rPr>
          <w:b/>
        </w:rPr>
        <w:t>Status after maintenance:</w:t>
      </w:r>
      <w:r w:rsidR="00CA4D20" w:rsidRPr="00CA4D20">
        <w:t xml:space="preserve"> </w:t>
      </w:r>
      <w:r w:rsidR="00CA4D20" w:rsidRPr="00CA4D20">
        <w:t>Not solved</w:t>
      </w:r>
    </w:p>
    <w:p w14:paraId="1D4E1BD7" w14:textId="77777777" w:rsidR="0050628E" w:rsidRDefault="0050628E" w:rsidP="00CA4D20">
      <w:pPr>
        <w:pStyle w:val="ListParagraph"/>
        <w:numPr>
          <w:ilvl w:val="0"/>
          <w:numId w:val="21"/>
        </w:numPr>
        <w:rPr>
          <w:rFonts w:ascii="Times New Roman" w:hAnsi="Times New Roman"/>
        </w:rPr>
      </w:pPr>
      <w:r w:rsidRPr="00AB406D">
        <w:rPr>
          <w:rFonts w:ascii="Times New Roman" w:hAnsi="Times New Roman"/>
          <w:b/>
        </w:rPr>
        <w:t>Soil Temperature 10cm:</w:t>
      </w:r>
      <w:r w:rsidRPr="00AB406D">
        <w:rPr>
          <w:rFonts w:ascii="Times New Roman" w:hAnsi="Times New Roman"/>
        </w:rPr>
        <w:t xml:space="preserve"> the data are not available</w:t>
      </w:r>
    </w:p>
    <w:p w14:paraId="5BEEE56C" w14:textId="7C58DCAF" w:rsidR="0050628E" w:rsidRPr="00707CE8" w:rsidRDefault="0050628E" w:rsidP="00CA4D20">
      <w:pPr>
        <w:pStyle w:val="ListParagraph"/>
        <w:ind w:left="10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A01D38" w:rsidRPr="00A01D38">
        <w:rPr>
          <w:rFonts w:ascii="Times New Roman" w:hAnsi="Times New Roman"/>
          <w:bCs/>
        </w:rPr>
        <w:t>One of wires of cable is cut</w:t>
      </w:r>
    </w:p>
    <w:p w14:paraId="76E44B74" w14:textId="4790CF68" w:rsidR="0050628E" w:rsidRPr="00707CE8" w:rsidRDefault="0050628E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A01D38">
        <w:t>Rejoined the wire</w:t>
      </w:r>
    </w:p>
    <w:p w14:paraId="4BA2E3C2" w14:textId="63DE2EA3" w:rsidR="0050628E" w:rsidRPr="0050628E" w:rsidRDefault="0050628E" w:rsidP="00CA4D20">
      <w:pPr>
        <w:pStyle w:val="ListParagraph"/>
        <w:ind w:left="1080"/>
        <w:rPr>
          <w:b/>
        </w:rPr>
      </w:pPr>
      <w:r w:rsidRPr="00707CE8">
        <w:rPr>
          <w:b/>
        </w:rPr>
        <w:t>Status after maintenance:</w:t>
      </w:r>
      <w:r w:rsidR="00844620">
        <w:rPr>
          <w:b/>
        </w:rPr>
        <w:t xml:space="preserve"> </w:t>
      </w:r>
      <w:r w:rsidR="00CA4D20" w:rsidRPr="00CA4D20">
        <w:t>Solved</w:t>
      </w:r>
    </w:p>
    <w:p w14:paraId="740E83BA" w14:textId="77777777" w:rsidR="004C2D01" w:rsidRPr="004C2D01" w:rsidRDefault="004C2D01" w:rsidP="00CA4D20">
      <w:pPr>
        <w:pStyle w:val="ListParagraph"/>
        <w:numPr>
          <w:ilvl w:val="0"/>
          <w:numId w:val="12"/>
        </w:numPr>
        <w:rPr>
          <w:b/>
          <w:bCs/>
        </w:rPr>
      </w:pPr>
      <w:r w:rsidRPr="004C2D01">
        <w:rPr>
          <w:b/>
          <w:bCs/>
        </w:rPr>
        <w:t xml:space="preserve">Kawangire AWS: </w:t>
      </w:r>
    </w:p>
    <w:p w14:paraId="6BE05B6C" w14:textId="77777777" w:rsidR="004C2D01" w:rsidRPr="00016088" w:rsidRDefault="004C2D01" w:rsidP="00CA4D20">
      <w:pPr>
        <w:pStyle w:val="ListParagraph"/>
        <w:numPr>
          <w:ilvl w:val="0"/>
          <w:numId w:val="11"/>
        </w:numPr>
        <w:rPr>
          <w:rFonts w:ascii="Times New Roman" w:hAnsi="Times New Roman"/>
          <w:b/>
        </w:rPr>
      </w:pPr>
      <w:r w:rsidRPr="00AB406D">
        <w:rPr>
          <w:rFonts w:ascii="Times New Roman" w:hAnsi="Times New Roman"/>
          <w:b/>
        </w:rPr>
        <w:t xml:space="preserve">Wind direction: </w:t>
      </w:r>
      <w:r w:rsidRPr="00AB406D">
        <w:rPr>
          <w:rFonts w:ascii="Times New Roman" w:hAnsi="Times New Roman"/>
        </w:rPr>
        <w:t>Vary between 10</w:t>
      </w:r>
      <w:r w:rsidRPr="00AB406D">
        <w:rPr>
          <w:rFonts w:ascii="Times New Roman" w:hAnsi="Times New Roman"/>
          <w:vertAlign w:val="superscript"/>
        </w:rPr>
        <w:t>0</w:t>
      </w:r>
      <w:r w:rsidRPr="00AB406D">
        <w:rPr>
          <w:rFonts w:ascii="Times New Roman" w:hAnsi="Times New Roman"/>
        </w:rPr>
        <w:t xml:space="preserve"> and 135</w:t>
      </w:r>
      <w:r w:rsidRPr="00AB406D">
        <w:rPr>
          <w:rFonts w:ascii="Times New Roman" w:hAnsi="Times New Roman"/>
          <w:vertAlign w:val="superscript"/>
        </w:rPr>
        <w:t>0</w:t>
      </w:r>
      <w:r w:rsidRPr="00AB406D">
        <w:rPr>
          <w:rFonts w:ascii="Times New Roman" w:hAnsi="Times New Roman"/>
        </w:rPr>
        <w:t xml:space="preserve"> which is unrealistic.</w:t>
      </w:r>
    </w:p>
    <w:p w14:paraId="19202AF5" w14:textId="06C623D8" w:rsidR="004C2D01" w:rsidRPr="00707CE8" w:rsidRDefault="004C2D01" w:rsidP="00CA4D20">
      <w:pPr>
        <w:pStyle w:val="ListParagraph"/>
        <w:ind w:left="1069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0B1B79" w:rsidRPr="00395B1D">
        <w:rPr>
          <w:rFonts w:ascii="Times New Roman" w:hAnsi="Times New Roman"/>
          <w:bCs/>
        </w:rPr>
        <w:t>Sensor wiring was wrong</w:t>
      </w:r>
      <w:r w:rsidR="000B1B79">
        <w:rPr>
          <w:rFonts w:ascii="Times New Roman" w:hAnsi="Times New Roman"/>
          <w:b/>
        </w:rPr>
        <w:t xml:space="preserve"> </w:t>
      </w:r>
    </w:p>
    <w:p w14:paraId="021CC210" w14:textId="0C2341D9" w:rsidR="004C2D01" w:rsidRPr="00707CE8" w:rsidRDefault="004C2D01" w:rsidP="00CA4D20">
      <w:pPr>
        <w:pStyle w:val="ListParagraph"/>
        <w:ind w:left="1069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395B1D">
        <w:t>Correcte</w:t>
      </w:r>
      <w:bookmarkStart w:id="0" w:name="_GoBack"/>
      <w:bookmarkEnd w:id="0"/>
      <w:r w:rsidR="00395B1D">
        <w:t>d the wiring</w:t>
      </w:r>
    </w:p>
    <w:p w14:paraId="244D971D" w14:textId="51189085" w:rsidR="004C2D01" w:rsidRPr="00CA4D20" w:rsidRDefault="004C2D01" w:rsidP="00CA4D20">
      <w:pPr>
        <w:pStyle w:val="ListParagraph"/>
        <w:ind w:left="1069"/>
        <w:rPr>
          <w:b/>
        </w:rPr>
      </w:pPr>
      <w:r w:rsidRPr="00CA4D20">
        <w:rPr>
          <w:b/>
        </w:rPr>
        <w:t xml:space="preserve">Status after maintenance: </w:t>
      </w:r>
      <w:r w:rsidR="00EF2870" w:rsidRPr="00CA4D20">
        <w:t>Solved</w:t>
      </w:r>
    </w:p>
    <w:p w14:paraId="4FAAE8F6" w14:textId="77777777" w:rsidR="004C2D01" w:rsidRPr="00CA4D20" w:rsidRDefault="004C2D01" w:rsidP="00CA4D20">
      <w:pPr>
        <w:pStyle w:val="ListParagraph"/>
        <w:numPr>
          <w:ilvl w:val="0"/>
          <w:numId w:val="11"/>
        </w:numPr>
        <w:rPr>
          <w:b/>
        </w:rPr>
      </w:pPr>
      <w:r w:rsidRPr="00CA4D20">
        <w:rPr>
          <w:b/>
        </w:rPr>
        <w:t xml:space="preserve">Ten minutes’ s evaporation: </w:t>
      </w:r>
      <w:r w:rsidRPr="00CA4D20">
        <w:t>varies between 12.4 mm and 13.2 mm which is unrealistic.</w:t>
      </w:r>
    </w:p>
    <w:p w14:paraId="6AB80366" w14:textId="07355916" w:rsidR="004C2D01" w:rsidRPr="00707CE8" w:rsidRDefault="004C2D01" w:rsidP="00CA4D20">
      <w:pPr>
        <w:pStyle w:val="ListParagraph"/>
        <w:ind w:left="1069"/>
        <w:rPr>
          <w:rFonts w:ascii="Times New Roman" w:hAnsi="Times New Roman"/>
          <w:b/>
        </w:rPr>
      </w:pPr>
      <w:r w:rsidRPr="00CA4D20">
        <w:rPr>
          <w:rFonts w:ascii="Times New Roman" w:hAnsi="Times New Roman"/>
          <w:b/>
        </w:rPr>
        <w:t xml:space="preserve">Finding: </w:t>
      </w:r>
      <w:r w:rsidR="00AB3CF4" w:rsidRPr="00CA4D20">
        <w:rPr>
          <w:rFonts w:ascii="Times New Roman" w:hAnsi="Times New Roman"/>
          <w:bCs/>
        </w:rPr>
        <w:t>No issue found</w:t>
      </w:r>
    </w:p>
    <w:p w14:paraId="30675EAF" w14:textId="1035FB1A" w:rsidR="004C2D01" w:rsidRPr="00707CE8" w:rsidRDefault="004C2D01" w:rsidP="00CA4D20">
      <w:pPr>
        <w:pStyle w:val="ListParagraph"/>
        <w:ind w:left="1069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AB3CF4">
        <w:t>Checked algorithm and reported value</w:t>
      </w:r>
    </w:p>
    <w:p w14:paraId="08A8385E" w14:textId="22EE958B" w:rsidR="004C2D01" w:rsidRPr="00622AE9" w:rsidRDefault="004C2D01" w:rsidP="00CA4D20">
      <w:pPr>
        <w:pStyle w:val="ListParagraph"/>
        <w:ind w:left="1069"/>
        <w:rPr>
          <w:b/>
        </w:rPr>
      </w:pPr>
      <w:r w:rsidRPr="00707CE8">
        <w:rPr>
          <w:b/>
        </w:rPr>
        <w:t>Status after maintenance:</w:t>
      </w:r>
      <w:r>
        <w:rPr>
          <w:b/>
        </w:rPr>
        <w:t xml:space="preserve"> </w:t>
      </w:r>
      <w:r w:rsidR="00CA4D20" w:rsidRPr="00CA4D20">
        <w:t>Not solved</w:t>
      </w:r>
    </w:p>
    <w:p w14:paraId="38872AFE" w14:textId="77777777" w:rsidR="004C2D01" w:rsidRDefault="004C2D01" w:rsidP="00CA4D20">
      <w:pPr>
        <w:pStyle w:val="ListParagraph"/>
        <w:numPr>
          <w:ilvl w:val="0"/>
          <w:numId w:val="11"/>
        </w:numPr>
        <w:rPr>
          <w:rFonts w:ascii="Times New Roman" w:hAnsi="Times New Roman"/>
        </w:rPr>
      </w:pPr>
      <w:r w:rsidRPr="00AB406D">
        <w:rPr>
          <w:rFonts w:ascii="Times New Roman" w:hAnsi="Times New Roman"/>
          <w:b/>
        </w:rPr>
        <w:t xml:space="preserve">Soil moisture at 20 Cm: </w:t>
      </w:r>
      <w:r w:rsidRPr="00AB406D">
        <w:rPr>
          <w:rFonts w:ascii="Times New Roman" w:hAnsi="Times New Roman"/>
        </w:rPr>
        <w:t>Change suddenly, has repeating value over fixed hours every day (04:20 to 15:30) while other hours’ values are null.</w:t>
      </w:r>
    </w:p>
    <w:p w14:paraId="348918A2" w14:textId="57657B77" w:rsidR="004C2D01" w:rsidRPr="00707CE8" w:rsidRDefault="004C2D01" w:rsidP="00CA4D20">
      <w:pPr>
        <w:pStyle w:val="ListParagraph"/>
        <w:ind w:left="1069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inding:</w:t>
      </w:r>
      <w:r w:rsidR="00EB1D94">
        <w:rPr>
          <w:rFonts w:ascii="Times New Roman" w:hAnsi="Times New Roman"/>
          <w:b/>
        </w:rPr>
        <w:t xml:space="preserve"> No issue found</w:t>
      </w:r>
    </w:p>
    <w:p w14:paraId="0A82C7D6" w14:textId="3DA19EDC" w:rsidR="004C2D01" w:rsidRPr="00707CE8" w:rsidRDefault="004C2D01" w:rsidP="00CA4D20">
      <w:pPr>
        <w:pStyle w:val="ListParagraph"/>
        <w:ind w:left="1069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EB1D94">
        <w:t>Checked the reported value</w:t>
      </w:r>
      <w:r w:rsidR="006E01A8">
        <w:t xml:space="preserve"> </w:t>
      </w:r>
    </w:p>
    <w:p w14:paraId="56390D12" w14:textId="2BD4FBC3" w:rsidR="004C2D01" w:rsidRPr="00622AE9" w:rsidRDefault="004C2D01" w:rsidP="00CA4D20">
      <w:pPr>
        <w:pStyle w:val="ListParagraph"/>
        <w:ind w:left="1069"/>
        <w:rPr>
          <w:b/>
        </w:rPr>
      </w:pPr>
      <w:r w:rsidRPr="00707CE8">
        <w:rPr>
          <w:b/>
        </w:rPr>
        <w:t>Status after maintenance:</w:t>
      </w:r>
      <w:r>
        <w:rPr>
          <w:b/>
        </w:rPr>
        <w:t xml:space="preserve"> </w:t>
      </w:r>
      <w:r w:rsidR="00CA4D20" w:rsidRPr="00CA4D20">
        <w:t>Not solved</w:t>
      </w:r>
    </w:p>
    <w:p w14:paraId="75621EC6" w14:textId="77777777" w:rsidR="004C2D01" w:rsidRPr="00270318" w:rsidRDefault="004C2D01" w:rsidP="00CA4D20">
      <w:pPr>
        <w:pStyle w:val="ListParagraph"/>
        <w:numPr>
          <w:ilvl w:val="0"/>
          <w:numId w:val="12"/>
        </w:numPr>
        <w:rPr>
          <w:b/>
        </w:rPr>
      </w:pPr>
      <w:r w:rsidRPr="00270318">
        <w:rPr>
          <w:b/>
        </w:rPr>
        <w:t>MUKARANGE AWS</w:t>
      </w:r>
    </w:p>
    <w:p w14:paraId="5043973A" w14:textId="77777777" w:rsidR="004C2D01" w:rsidRPr="00270318" w:rsidRDefault="004C2D01" w:rsidP="00CA4D20">
      <w:pPr>
        <w:pStyle w:val="ListParagraph"/>
        <w:numPr>
          <w:ilvl w:val="0"/>
          <w:numId w:val="14"/>
        </w:numPr>
        <w:rPr>
          <w:rFonts w:ascii="Times New Roman" w:hAnsi="Times New Roman"/>
          <w:b/>
        </w:rPr>
      </w:pPr>
      <w:r w:rsidRPr="00AB406D">
        <w:rPr>
          <w:rFonts w:ascii="Times New Roman" w:hAnsi="Times New Roman"/>
          <w:b/>
        </w:rPr>
        <w:t>Rainfall</w:t>
      </w:r>
      <w:r w:rsidRPr="00AB406D">
        <w:rPr>
          <w:rFonts w:ascii="Times New Roman" w:hAnsi="Times New Roman"/>
        </w:rPr>
        <w:t>: From 1/07/2025 recorded total rainfall of 0 mm.</w:t>
      </w:r>
    </w:p>
    <w:p w14:paraId="4C0D6B4E" w14:textId="728299CE" w:rsidR="004C2D01" w:rsidRPr="006242A0" w:rsidRDefault="004C2D01" w:rsidP="00CA4D20">
      <w:pPr>
        <w:pStyle w:val="ListParagraph"/>
        <w:ind w:left="1068"/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 xml:space="preserve">Finding: </w:t>
      </w:r>
      <w:r w:rsidR="006242A0" w:rsidRPr="006242A0">
        <w:rPr>
          <w:rFonts w:ascii="Times New Roman" w:hAnsi="Times New Roman"/>
          <w:bCs/>
        </w:rPr>
        <w:t>The cable for rain gauge was cut during cleaning of garden</w:t>
      </w:r>
    </w:p>
    <w:p w14:paraId="39DA6401" w14:textId="1FE4D9D3" w:rsidR="004C2D01" w:rsidRPr="00707CE8" w:rsidRDefault="004C2D01" w:rsidP="00CA4D20">
      <w:pPr>
        <w:pStyle w:val="ListParagraph"/>
        <w:ind w:left="1068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6242A0">
        <w:t>Replaced the cable</w:t>
      </w:r>
    </w:p>
    <w:p w14:paraId="0A3B5DF2" w14:textId="4D7A0501" w:rsidR="004C2D01" w:rsidRPr="00B87F9A" w:rsidRDefault="004C2D01" w:rsidP="00CA4D20">
      <w:pPr>
        <w:pStyle w:val="ListParagraph"/>
        <w:ind w:left="1068"/>
        <w:rPr>
          <w:rFonts w:ascii="Times New Roman" w:hAnsi="Times New Roman"/>
          <w:b/>
          <w:highlight w:val="yellow"/>
        </w:rPr>
      </w:pPr>
      <w:r w:rsidRPr="00707CE8">
        <w:rPr>
          <w:b/>
        </w:rPr>
        <w:t>Status after maintenance:</w:t>
      </w:r>
      <w:r w:rsidR="00CA4D20" w:rsidRPr="00CA4D20">
        <w:t xml:space="preserve"> </w:t>
      </w:r>
      <w:r w:rsidR="00CA4D20" w:rsidRPr="00CA4D20">
        <w:t>Solved</w:t>
      </w:r>
    </w:p>
    <w:p w14:paraId="0221D37E" w14:textId="77777777" w:rsidR="004C2D01" w:rsidRPr="009A25AA" w:rsidRDefault="004C2D01" w:rsidP="00CA4D20">
      <w:pPr>
        <w:pStyle w:val="ListParagraph"/>
        <w:numPr>
          <w:ilvl w:val="0"/>
          <w:numId w:val="14"/>
        </w:numPr>
        <w:rPr>
          <w:rFonts w:ascii="Times New Roman" w:hAnsi="Times New Roman"/>
          <w:b/>
        </w:rPr>
      </w:pPr>
      <w:r w:rsidRPr="00AB406D">
        <w:rPr>
          <w:rFonts w:ascii="Times New Roman" w:hAnsi="Times New Roman"/>
          <w:b/>
        </w:rPr>
        <w:t xml:space="preserve">Soil Temperature 10cm: </w:t>
      </w:r>
      <w:r w:rsidRPr="00AB406D">
        <w:rPr>
          <w:rFonts w:ascii="Times New Roman" w:hAnsi="Times New Roman"/>
        </w:rPr>
        <w:t>Rise gradually up to 43</w:t>
      </w:r>
      <w:r w:rsidRPr="00AB406D">
        <w:rPr>
          <w:rFonts w:ascii="Times New Roman" w:hAnsi="Times New Roman"/>
          <w:vertAlign w:val="superscript"/>
        </w:rPr>
        <w:t>0</w:t>
      </w:r>
      <w:r w:rsidRPr="00AB406D">
        <w:rPr>
          <w:rFonts w:ascii="Times New Roman" w:hAnsi="Times New Roman"/>
        </w:rPr>
        <w:t>C.</w:t>
      </w:r>
    </w:p>
    <w:p w14:paraId="66BB3AF9" w14:textId="433421C3" w:rsidR="004C2D01" w:rsidRPr="00707CE8" w:rsidRDefault="004C2D01" w:rsidP="00CA4D20">
      <w:pPr>
        <w:pStyle w:val="ListParagraph"/>
        <w:ind w:left="1068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6242A0" w:rsidRPr="006242A0">
        <w:rPr>
          <w:rFonts w:ascii="Times New Roman" w:hAnsi="Times New Roman"/>
          <w:bCs/>
        </w:rPr>
        <w:t>No issue found for 10cm soil sensor, instead soil sensor at 50cm was not recording due to the cable was cut</w:t>
      </w:r>
      <w:r w:rsidR="006242A0">
        <w:rPr>
          <w:rFonts w:ascii="Times New Roman" w:hAnsi="Times New Roman"/>
          <w:b/>
        </w:rPr>
        <w:t xml:space="preserve"> </w:t>
      </w:r>
      <w:r w:rsidR="006242A0" w:rsidRPr="006242A0">
        <w:rPr>
          <w:rFonts w:ascii="Times New Roman" w:hAnsi="Times New Roman"/>
          <w:bCs/>
        </w:rPr>
        <w:t>during cleaning of garden</w:t>
      </w:r>
    </w:p>
    <w:p w14:paraId="37D25720" w14:textId="4D27CB93" w:rsidR="004C2D01" w:rsidRPr="00707CE8" w:rsidRDefault="004C2D01" w:rsidP="00CA4D20">
      <w:pPr>
        <w:pStyle w:val="ListParagraph"/>
        <w:ind w:left="1068"/>
        <w:rPr>
          <w:rFonts w:ascii="Times New Roman" w:hAnsi="Times New Roman"/>
          <w:b/>
        </w:rPr>
      </w:pPr>
      <w:r w:rsidRPr="00707CE8">
        <w:rPr>
          <w:b/>
        </w:rPr>
        <w:lastRenderedPageBreak/>
        <w:t>Performed activity:</w:t>
      </w:r>
      <w:r w:rsidRPr="00707CE8">
        <w:t xml:space="preserve"> </w:t>
      </w:r>
      <w:r w:rsidR="00B230A5">
        <w:t>Rejoined the cable</w:t>
      </w:r>
    </w:p>
    <w:p w14:paraId="1B6529FD" w14:textId="11008B98" w:rsidR="004C2D01" w:rsidRPr="00B87F9A" w:rsidRDefault="004C2D01" w:rsidP="00CA4D20">
      <w:pPr>
        <w:pStyle w:val="ListParagraph"/>
        <w:ind w:left="1068"/>
        <w:rPr>
          <w:rFonts w:ascii="Times New Roman" w:hAnsi="Times New Roman"/>
          <w:b/>
          <w:highlight w:val="yellow"/>
        </w:rPr>
      </w:pPr>
      <w:r w:rsidRPr="00707CE8">
        <w:rPr>
          <w:b/>
        </w:rPr>
        <w:t>Status after maintenance:</w:t>
      </w:r>
      <w:r w:rsidR="00CA4D20" w:rsidRPr="00CA4D20">
        <w:t xml:space="preserve"> </w:t>
      </w:r>
      <w:r w:rsidR="00CA4D20" w:rsidRPr="00CA4D20">
        <w:t>Solved</w:t>
      </w:r>
    </w:p>
    <w:p w14:paraId="3298D588" w14:textId="77777777" w:rsidR="004C2D01" w:rsidRDefault="004C2D01" w:rsidP="00CA4D20">
      <w:pPr>
        <w:pStyle w:val="ListParagraph"/>
        <w:ind w:left="1068"/>
        <w:rPr>
          <w:b/>
        </w:rPr>
      </w:pPr>
    </w:p>
    <w:p w14:paraId="684372C4" w14:textId="6A06DE9A" w:rsidR="003362BD" w:rsidRPr="003362BD" w:rsidRDefault="003362BD" w:rsidP="00CA4D20">
      <w:pPr>
        <w:pStyle w:val="ListParagraph"/>
        <w:numPr>
          <w:ilvl w:val="0"/>
          <w:numId w:val="12"/>
        </w:numPr>
        <w:rPr>
          <w:b/>
        </w:rPr>
      </w:pPr>
      <w:proofErr w:type="spellStart"/>
      <w:r>
        <w:rPr>
          <w:b/>
        </w:rPr>
        <w:t>Gahara</w:t>
      </w:r>
      <w:proofErr w:type="spellEnd"/>
      <w:r>
        <w:rPr>
          <w:b/>
        </w:rPr>
        <w:t xml:space="preserve"> ARG</w:t>
      </w:r>
    </w:p>
    <w:p w14:paraId="5F3E30B2" w14:textId="71FBEC4F" w:rsidR="00453159" w:rsidRPr="00453159" w:rsidRDefault="003362BD" w:rsidP="00CA4D20">
      <w:pPr>
        <w:pStyle w:val="ListParagraph"/>
        <w:numPr>
          <w:ilvl w:val="0"/>
          <w:numId w:val="21"/>
        </w:numPr>
        <w:rPr>
          <w:b/>
        </w:rPr>
      </w:pPr>
      <w:r>
        <w:rPr>
          <w:b/>
        </w:rPr>
        <w:t>Not reporting from 22</w:t>
      </w:r>
      <w:r w:rsidRPr="003362BD">
        <w:rPr>
          <w:b/>
          <w:vertAlign w:val="superscript"/>
        </w:rPr>
        <w:t>nd</w:t>
      </w:r>
      <w:r>
        <w:rPr>
          <w:b/>
        </w:rPr>
        <w:t xml:space="preserve"> June 2025</w:t>
      </w:r>
    </w:p>
    <w:p w14:paraId="2AD6BF5F" w14:textId="77777777" w:rsidR="00201EFC" w:rsidRPr="00AB406D" w:rsidRDefault="00201EFC" w:rsidP="00CA4D20">
      <w:pPr>
        <w:pStyle w:val="ListParagraph"/>
        <w:rPr>
          <w:rFonts w:ascii="Times New Roman" w:hAnsi="Times New Roman"/>
        </w:rPr>
      </w:pPr>
    </w:p>
    <w:p w14:paraId="5916A437" w14:textId="174BBB1E" w:rsidR="003362BD" w:rsidRPr="00357EE9" w:rsidRDefault="003362BD" w:rsidP="00CA4D20">
      <w:pPr>
        <w:pStyle w:val="ListParagraph"/>
        <w:ind w:left="1080"/>
        <w:rPr>
          <w:rFonts w:ascii="Times New Roman" w:hAnsi="Times New Roman"/>
          <w:bCs/>
        </w:rPr>
      </w:pPr>
      <w:r>
        <w:rPr>
          <w:rFonts w:ascii="Times New Roman" w:hAnsi="Times New Roman"/>
          <w:b/>
        </w:rPr>
        <w:t xml:space="preserve">Finding: </w:t>
      </w:r>
      <w:r w:rsidR="00357EE9" w:rsidRPr="00357EE9">
        <w:rPr>
          <w:rFonts w:ascii="Times New Roman" w:hAnsi="Times New Roman"/>
          <w:bCs/>
        </w:rPr>
        <w:t>Fault in radio modem functionality</w:t>
      </w:r>
    </w:p>
    <w:p w14:paraId="54A6B14A" w14:textId="0881524F" w:rsidR="003362BD" w:rsidRPr="00707CE8" w:rsidRDefault="003362BD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357EE9">
        <w:t>Rebooting</w:t>
      </w:r>
      <w:r w:rsidR="009E02B6">
        <w:t xml:space="preserve">, downloading data and pushing the communication. </w:t>
      </w:r>
    </w:p>
    <w:p w14:paraId="19EC3F86" w14:textId="19E9D586" w:rsidR="003362BD" w:rsidRDefault="003362BD" w:rsidP="00CA4D20">
      <w:pPr>
        <w:pStyle w:val="ListParagraph"/>
        <w:ind w:left="1080"/>
        <w:rPr>
          <w:b/>
        </w:rPr>
      </w:pPr>
      <w:r w:rsidRPr="00707CE8">
        <w:rPr>
          <w:b/>
        </w:rPr>
        <w:t>Status after maintenance:</w:t>
      </w:r>
      <w:r w:rsidR="00CA4D20" w:rsidRPr="00CA4D20">
        <w:t xml:space="preserve"> </w:t>
      </w:r>
      <w:r w:rsidR="00CA4D20" w:rsidRPr="00CA4D20">
        <w:t>Solved</w:t>
      </w:r>
    </w:p>
    <w:p w14:paraId="0A69D0CA" w14:textId="089F0245" w:rsidR="00201EFC" w:rsidRPr="00500289" w:rsidRDefault="00843DB6" w:rsidP="00CA4D20">
      <w:pPr>
        <w:pStyle w:val="ListParagraph"/>
        <w:numPr>
          <w:ilvl w:val="0"/>
          <w:numId w:val="12"/>
        </w:numPr>
        <w:rPr>
          <w:b/>
          <w:bCs/>
        </w:rPr>
      </w:pPr>
      <w:r w:rsidRPr="00500289">
        <w:rPr>
          <w:b/>
          <w:bCs/>
        </w:rPr>
        <w:t>Musaza ARG</w:t>
      </w:r>
    </w:p>
    <w:p w14:paraId="57898058" w14:textId="16AB081A" w:rsidR="00843DB6" w:rsidRPr="00843DB6" w:rsidRDefault="00843DB6" w:rsidP="00CA4D20">
      <w:pPr>
        <w:pStyle w:val="ListParagraph"/>
        <w:numPr>
          <w:ilvl w:val="0"/>
          <w:numId w:val="21"/>
        </w:numPr>
        <w:rPr>
          <w:b/>
        </w:rPr>
      </w:pPr>
      <w:r w:rsidRPr="00843DB6">
        <w:rPr>
          <w:b/>
        </w:rPr>
        <w:t xml:space="preserve">Not reporting from </w:t>
      </w:r>
      <w:r w:rsidR="00FD3729">
        <w:rPr>
          <w:b/>
        </w:rPr>
        <w:t>27</w:t>
      </w:r>
      <w:r w:rsidR="00FD3729" w:rsidRPr="00FD3729">
        <w:rPr>
          <w:b/>
          <w:vertAlign w:val="superscript"/>
        </w:rPr>
        <w:t>th</w:t>
      </w:r>
      <w:r w:rsidR="00FD3729">
        <w:rPr>
          <w:b/>
        </w:rPr>
        <w:t xml:space="preserve"> March</w:t>
      </w:r>
      <w:r w:rsidRPr="00843DB6">
        <w:rPr>
          <w:b/>
        </w:rPr>
        <w:t xml:space="preserve"> 2025</w:t>
      </w:r>
    </w:p>
    <w:p w14:paraId="510D91E6" w14:textId="77777777" w:rsidR="00843DB6" w:rsidRPr="00AB406D" w:rsidRDefault="00843DB6" w:rsidP="00CA4D20">
      <w:pPr>
        <w:pStyle w:val="ListParagraph"/>
        <w:rPr>
          <w:rFonts w:ascii="Times New Roman" w:hAnsi="Times New Roman"/>
        </w:rPr>
      </w:pPr>
    </w:p>
    <w:p w14:paraId="10A30DE8" w14:textId="652DC3BD" w:rsidR="00843DB6" w:rsidRPr="00707CE8" w:rsidRDefault="00843DB6" w:rsidP="00CA4D20">
      <w:pPr>
        <w:pStyle w:val="ListParagraph"/>
        <w:ind w:left="10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Finding: </w:t>
      </w:r>
      <w:r w:rsidR="00D446EF" w:rsidRPr="00D446EF">
        <w:rPr>
          <w:rFonts w:ascii="Times New Roman" w:hAnsi="Times New Roman"/>
          <w:bCs/>
        </w:rPr>
        <w:t>Data logger was off due to a fault in its board</w:t>
      </w:r>
    </w:p>
    <w:p w14:paraId="5A593F97" w14:textId="59C08C1C" w:rsidR="00843DB6" w:rsidRPr="00707CE8" w:rsidRDefault="00843DB6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DC3BE9">
        <w:t>Cleaning the board</w:t>
      </w:r>
      <w:r w:rsidR="001E52F6">
        <w:t xml:space="preserve"> </w:t>
      </w:r>
    </w:p>
    <w:p w14:paraId="2CE97A8B" w14:textId="3812F47A" w:rsidR="00843DB6" w:rsidRDefault="00843DB6" w:rsidP="00CA4D20">
      <w:pPr>
        <w:pStyle w:val="ListParagraph"/>
        <w:ind w:left="1080"/>
        <w:rPr>
          <w:b/>
        </w:rPr>
      </w:pPr>
      <w:r w:rsidRPr="00707CE8">
        <w:rPr>
          <w:b/>
        </w:rPr>
        <w:t>Status after maintenance:</w:t>
      </w:r>
      <w:r w:rsidR="00CA4D20" w:rsidRPr="00CA4D20">
        <w:t xml:space="preserve"> </w:t>
      </w:r>
      <w:r w:rsidR="00CA4D20" w:rsidRPr="00CA4D20">
        <w:t>Solved</w:t>
      </w:r>
    </w:p>
    <w:p w14:paraId="7B359873" w14:textId="2BA07504" w:rsidR="00500289" w:rsidRPr="00500289" w:rsidRDefault="00500289" w:rsidP="00CA4D20">
      <w:pPr>
        <w:pStyle w:val="ListParagraph"/>
        <w:numPr>
          <w:ilvl w:val="0"/>
          <w:numId w:val="12"/>
        </w:numPr>
        <w:rPr>
          <w:b/>
        </w:rPr>
      </w:pPr>
      <w:r>
        <w:rPr>
          <w:b/>
        </w:rPr>
        <w:t xml:space="preserve"> </w:t>
      </w:r>
      <w:proofErr w:type="spellStart"/>
      <w:r>
        <w:rPr>
          <w:b/>
        </w:rPr>
        <w:t>Nyarubuye</w:t>
      </w:r>
      <w:proofErr w:type="spellEnd"/>
      <w:r>
        <w:rPr>
          <w:b/>
        </w:rPr>
        <w:t xml:space="preserve"> ARG</w:t>
      </w:r>
    </w:p>
    <w:p w14:paraId="7066D30B" w14:textId="7A62211E" w:rsidR="00500289" w:rsidRPr="00927CDD" w:rsidRDefault="00500289" w:rsidP="00CA4D20">
      <w:pPr>
        <w:pStyle w:val="ListParagraph"/>
        <w:numPr>
          <w:ilvl w:val="0"/>
          <w:numId w:val="21"/>
        </w:numPr>
        <w:rPr>
          <w:b/>
        </w:rPr>
      </w:pPr>
      <w:r w:rsidRPr="00500289">
        <w:rPr>
          <w:b/>
        </w:rPr>
        <w:t xml:space="preserve">Not reporting from </w:t>
      </w:r>
      <w:r>
        <w:rPr>
          <w:b/>
        </w:rPr>
        <w:t>15</w:t>
      </w:r>
      <w:r w:rsidRPr="00500289">
        <w:rPr>
          <w:b/>
          <w:vertAlign w:val="superscript"/>
        </w:rPr>
        <w:t>th</w:t>
      </w:r>
      <w:r>
        <w:rPr>
          <w:b/>
        </w:rPr>
        <w:t xml:space="preserve"> April</w:t>
      </w:r>
      <w:r w:rsidRPr="00500289">
        <w:rPr>
          <w:b/>
        </w:rPr>
        <w:t xml:space="preserve"> 2025</w:t>
      </w:r>
      <w:r w:rsidR="00927CDD">
        <w:rPr>
          <w:b/>
        </w:rPr>
        <w:t xml:space="preserve"> </w:t>
      </w:r>
    </w:p>
    <w:p w14:paraId="33BB50DF" w14:textId="4B85EDA5" w:rsidR="00500289" w:rsidRPr="00707CE8" w:rsidRDefault="00500289" w:rsidP="00CA4D20">
      <w:pPr>
        <w:pStyle w:val="ListParagraph"/>
        <w:ind w:left="108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inding:</w:t>
      </w:r>
      <w:r w:rsidR="005D0A7D">
        <w:rPr>
          <w:rFonts w:ascii="Times New Roman" w:hAnsi="Times New Roman"/>
          <w:b/>
        </w:rPr>
        <w:t xml:space="preserve"> </w:t>
      </w:r>
      <w:r w:rsidR="00664B0E" w:rsidRPr="00664B0E">
        <w:rPr>
          <w:rFonts w:ascii="Times New Roman" w:hAnsi="Times New Roman"/>
          <w:bCs/>
        </w:rPr>
        <w:t>Radio modem was faulty</w:t>
      </w:r>
    </w:p>
    <w:p w14:paraId="341A48DD" w14:textId="0911D870" w:rsidR="00500289" w:rsidRPr="00707CE8" w:rsidRDefault="00500289" w:rsidP="00CA4D20">
      <w:pPr>
        <w:pStyle w:val="ListParagraph"/>
        <w:ind w:left="1080"/>
        <w:rPr>
          <w:rFonts w:ascii="Times New Roman" w:hAnsi="Times New Roman"/>
          <w:b/>
        </w:rPr>
      </w:pPr>
      <w:r w:rsidRPr="00707CE8">
        <w:rPr>
          <w:b/>
        </w:rPr>
        <w:t>Performed activity:</w:t>
      </w:r>
      <w:r w:rsidRPr="00707CE8">
        <w:t xml:space="preserve"> </w:t>
      </w:r>
      <w:r w:rsidR="00664B0E">
        <w:t>Replaced the radio modem</w:t>
      </w:r>
    </w:p>
    <w:p w14:paraId="6F6A158F" w14:textId="2B9D6305" w:rsidR="00500289" w:rsidRDefault="00500289" w:rsidP="00CA4D20">
      <w:pPr>
        <w:pStyle w:val="ListParagraph"/>
        <w:ind w:left="1080"/>
        <w:rPr>
          <w:b/>
        </w:rPr>
      </w:pPr>
      <w:r w:rsidRPr="00707CE8">
        <w:rPr>
          <w:b/>
        </w:rPr>
        <w:t xml:space="preserve">Status after </w:t>
      </w:r>
      <w:proofErr w:type="spellStart"/>
      <w:proofErr w:type="gramStart"/>
      <w:r w:rsidRPr="00707CE8">
        <w:rPr>
          <w:b/>
        </w:rPr>
        <w:t>maintenance:</w:t>
      </w:r>
      <w:r w:rsidR="00CA4D20" w:rsidRPr="00CA4D20">
        <w:t>Solved</w:t>
      </w:r>
      <w:proofErr w:type="spellEnd"/>
      <w:proofErr w:type="gramEnd"/>
    </w:p>
    <w:p w14:paraId="0F4734D0" w14:textId="77777777" w:rsidR="003362BD" w:rsidRDefault="003362BD" w:rsidP="00CA4D20">
      <w:pPr>
        <w:rPr>
          <w:rFonts w:ascii="Cambria" w:eastAsia="MS Mincho" w:hAnsi="Cambria"/>
          <w:bCs/>
          <w:lang w:val="en-US"/>
        </w:rPr>
      </w:pPr>
    </w:p>
    <w:p w14:paraId="01ACE988" w14:textId="77777777" w:rsidR="00A17BFA" w:rsidRDefault="00A17BFA" w:rsidP="00CA4D20">
      <w:pPr>
        <w:tabs>
          <w:tab w:val="left" w:pos="3150"/>
        </w:tabs>
        <w:ind w:left="360" w:firstLine="0"/>
      </w:pPr>
      <w:r>
        <w:t>Prepared by:</w:t>
      </w:r>
    </w:p>
    <w:p w14:paraId="6187C80B" w14:textId="77777777" w:rsidR="00A17BFA" w:rsidRPr="001640CC" w:rsidRDefault="00A17BFA" w:rsidP="00CA4D20">
      <w:pPr>
        <w:tabs>
          <w:tab w:val="left" w:pos="3150"/>
        </w:tabs>
        <w:ind w:left="360" w:firstLine="0"/>
      </w:pPr>
    </w:p>
    <w:p w14:paraId="31122C56" w14:textId="77777777" w:rsidR="00A17BFA" w:rsidRPr="001640CC" w:rsidRDefault="00A17BFA" w:rsidP="00CA4D20">
      <w:pPr>
        <w:tabs>
          <w:tab w:val="left" w:pos="3150"/>
        </w:tabs>
        <w:ind w:left="360" w:firstLine="0"/>
      </w:pPr>
      <w:r w:rsidRPr="001640CC">
        <w:t xml:space="preserve">Christian </w:t>
      </w:r>
      <w:proofErr w:type="spellStart"/>
      <w:r w:rsidRPr="001640CC">
        <w:t>Bikorimana</w:t>
      </w:r>
      <w:proofErr w:type="spellEnd"/>
      <w:r>
        <w:t xml:space="preserve">                                                    </w:t>
      </w:r>
      <w:proofErr w:type="spellStart"/>
      <w:r>
        <w:t>Ntirenganya</w:t>
      </w:r>
      <w:proofErr w:type="spellEnd"/>
      <w:r>
        <w:t xml:space="preserve"> Desire  </w:t>
      </w:r>
    </w:p>
    <w:p w14:paraId="213B9DA9" w14:textId="77777777" w:rsidR="00A17BFA" w:rsidRDefault="00A17BFA" w:rsidP="00CA4D20">
      <w:pPr>
        <w:tabs>
          <w:tab w:val="left" w:pos="3150"/>
        </w:tabs>
        <w:ind w:left="360" w:firstLine="0"/>
      </w:pPr>
      <w:proofErr w:type="spellStart"/>
      <w:proofErr w:type="gramStart"/>
      <w:r w:rsidRPr="001640CC">
        <w:t>Ag.Data</w:t>
      </w:r>
      <w:proofErr w:type="spellEnd"/>
      <w:proofErr w:type="gramEnd"/>
      <w:r w:rsidRPr="001640CC">
        <w:t xml:space="preserve"> Quality Control Officer</w:t>
      </w:r>
      <w:r>
        <w:t xml:space="preserve">                                   Instrument Maintenance and Calibration</w:t>
      </w:r>
      <w:r w:rsidRPr="001640CC">
        <w:t xml:space="preserve"> Officer</w:t>
      </w:r>
    </w:p>
    <w:p w14:paraId="4F0A3E3E" w14:textId="77777777" w:rsidR="00A17BFA" w:rsidRPr="003362BD" w:rsidRDefault="00A17BFA" w:rsidP="00CA4D20">
      <w:pPr>
        <w:tabs>
          <w:tab w:val="left" w:pos="1990"/>
        </w:tabs>
        <w:rPr>
          <w:lang w:val="en-US"/>
        </w:rPr>
      </w:pPr>
    </w:p>
    <w:sectPr w:rsidR="00A17BFA" w:rsidRPr="003362BD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6DE71A" w14:textId="77777777" w:rsidR="00C85AB5" w:rsidRDefault="00C85AB5" w:rsidP="00A40D0E">
      <w:pPr>
        <w:spacing w:before="0" w:after="0"/>
      </w:pPr>
      <w:r>
        <w:separator/>
      </w:r>
    </w:p>
  </w:endnote>
  <w:endnote w:type="continuationSeparator" w:id="0">
    <w:p w14:paraId="4B6E1A6F" w14:textId="77777777" w:rsidR="00C85AB5" w:rsidRDefault="00C85AB5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5E6080" w:rsidRPr="00085951" w14:paraId="40CC9D5B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3172769E" w14:textId="77777777" w:rsidR="005E6080" w:rsidRPr="00085951" w:rsidRDefault="005E6080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0F3D6624" w14:textId="77777777" w:rsidR="005E6080" w:rsidRPr="00085951" w:rsidRDefault="005E6080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41842548" w14:textId="77777777" w:rsidR="005E6080" w:rsidRPr="00085951" w:rsidRDefault="005E6080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05970976" w14:textId="77777777" w:rsidR="005E6080" w:rsidRPr="00085951" w:rsidRDefault="005E6080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0E52A03A" w14:textId="77777777" w:rsidR="005E6080" w:rsidRPr="00085951" w:rsidRDefault="005E6080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70382595" wp14:editId="3506CABA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9C1650" wp14:editId="5F10E59C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2D998EE" w14:textId="77777777" w:rsidR="005E6080" w:rsidRPr="00085951" w:rsidRDefault="005E6080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04BD7D0F" w14:textId="77777777" w:rsidR="005E6080" w:rsidRDefault="005E6080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D954F6" w14:textId="77777777" w:rsidR="00C85AB5" w:rsidRDefault="00C85AB5" w:rsidP="00A40D0E">
      <w:pPr>
        <w:spacing w:before="0" w:after="0"/>
      </w:pPr>
      <w:r>
        <w:separator/>
      </w:r>
    </w:p>
  </w:footnote>
  <w:footnote w:type="continuationSeparator" w:id="0">
    <w:p w14:paraId="20299DA4" w14:textId="77777777" w:rsidR="00C85AB5" w:rsidRDefault="00C85AB5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5E6080" w:rsidRPr="00525BD3" w14:paraId="67BEE231" w14:textId="77777777" w:rsidTr="005E608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33C7BBAA" w14:textId="77777777" w:rsidR="005E6080" w:rsidRPr="00525BD3" w:rsidRDefault="005E6080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1DE1913E" wp14:editId="718DC3CC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07729CC" w14:textId="77777777" w:rsidR="005E6080" w:rsidRDefault="005E6080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69D65DD" wp14:editId="3F59B9C2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68B4410" w14:textId="77777777" w:rsidR="005E6080" w:rsidRPr="00CA57AB" w:rsidRDefault="005E6080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20F85D7A" w14:textId="77777777" w:rsidR="005E6080" w:rsidRDefault="005E6080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51B6"/>
    <w:multiLevelType w:val="hybridMultilevel"/>
    <w:tmpl w:val="F090620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459092B"/>
    <w:multiLevelType w:val="hybridMultilevel"/>
    <w:tmpl w:val="196CBC3A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8D72564"/>
    <w:multiLevelType w:val="hybridMultilevel"/>
    <w:tmpl w:val="57BC22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9B274AA"/>
    <w:multiLevelType w:val="hybridMultilevel"/>
    <w:tmpl w:val="ED94CC94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4" w15:restartNumberingAfterBreak="0">
    <w:nsid w:val="1D852762"/>
    <w:multiLevelType w:val="hybridMultilevel"/>
    <w:tmpl w:val="50FE9668"/>
    <w:lvl w:ilvl="0" w:tplc="45DEC8F0">
      <w:start w:val="1"/>
      <w:numFmt w:val="decimal"/>
      <w:lvlText w:val="%1."/>
      <w:lvlJc w:val="left"/>
      <w:pPr>
        <w:ind w:left="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3" w:hanging="360"/>
      </w:pPr>
    </w:lvl>
    <w:lvl w:ilvl="2" w:tplc="0409001B" w:tentative="1">
      <w:start w:val="1"/>
      <w:numFmt w:val="lowerRoman"/>
      <w:lvlText w:val="%3."/>
      <w:lvlJc w:val="right"/>
      <w:pPr>
        <w:ind w:left="1443" w:hanging="180"/>
      </w:pPr>
    </w:lvl>
    <w:lvl w:ilvl="3" w:tplc="0409000F" w:tentative="1">
      <w:start w:val="1"/>
      <w:numFmt w:val="decimal"/>
      <w:lvlText w:val="%4."/>
      <w:lvlJc w:val="left"/>
      <w:pPr>
        <w:ind w:left="2163" w:hanging="360"/>
      </w:pPr>
    </w:lvl>
    <w:lvl w:ilvl="4" w:tplc="04090019" w:tentative="1">
      <w:start w:val="1"/>
      <w:numFmt w:val="lowerLetter"/>
      <w:lvlText w:val="%5."/>
      <w:lvlJc w:val="left"/>
      <w:pPr>
        <w:ind w:left="2883" w:hanging="360"/>
      </w:pPr>
    </w:lvl>
    <w:lvl w:ilvl="5" w:tplc="0409001B" w:tentative="1">
      <w:start w:val="1"/>
      <w:numFmt w:val="lowerRoman"/>
      <w:lvlText w:val="%6."/>
      <w:lvlJc w:val="right"/>
      <w:pPr>
        <w:ind w:left="3603" w:hanging="180"/>
      </w:pPr>
    </w:lvl>
    <w:lvl w:ilvl="6" w:tplc="0409000F" w:tentative="1">
      <w:start w:val="1"/>
      <w:numFmt w:val="decimal"/>
      <w:lvlText w:val="%7."/>
      <w:lvlJc w:val="left"/>
      <w:pPr>
        <w:ind w:left="4323" w:hanging="360"/>
      </w:pPr>
    </w:lvl>
    <w:lvl w:ilvl="7" w:tplc="04090019" w:tentative="1">
      <w:start w:val="1"/>
      <w:numFmt w:val="lowerLetter"/>
      <w:lvlText w:val="%8."/>
      <w:lvlJc w:val="left"/>
      <w:pPr>
        <w:ind w:left="5043" w:hanging="360"/>
      </w:pPr>
    </w:lvl>
    <w:lvl w:ilvl="8" w:tplc="0409001B" w:tentative="1">
      <w:start w:val="1"/>
      <w:numFmt w:val="lowerRoman"/>
      <w:lvlText w:val="%9."/>
      <w:lvlJc w:val="right"/>
      <w:pPr>
        <w:ind w:left="5763" w:hanging="180"/>
      </w:pPr>
    </w:lvl>
  </w:abstractNum>
  <w:abstractNum w:abstractNumId="5" w15:restartNumberingAfterBreak="0">
    <w:nsid w:val="207C6B7D"/>
    <w:multiLevelType w:val="hybridMultilevel"/>
    <w:tmpl w:val="F4309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0C851E9"/>
    <w:multiLevelType w:val="hybridMultilevel"/>
    <w:tmpl w:val="50926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E73153"/>
    <w:multiLevelType w:val="hybridMultilevel"/>
    <w:tmpl w:val="43B258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1F6B27"/>
    <w:multiLevelType w:val="hybridMultilevel"/>
    <w:tmpl w:val="F5101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6AB75AD"/>
    <w:multiLevelType w:val="hybridMultilevel"/>
    <w:tmpl w:val="5AD86D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A8349A"/>
    <w:multiLevelType w:val="hybridMultilevel"/>
    <w:tmpl w:val="B0B21AB2"/>
    <w:lvl w:ilvl="0" w:tplc="0409001B">
      <w:start w:val="1"/>
      <w:numFmt w:val="lowerRoman"/>
      <w:lvlText w:val="%1."/>
      <w:lvlJc w:val="right"/>
      <w:pPr>
        <w:ind w:left="1635" w:hanging="360"/>
      </w:pPr>
    </w:lvl>
    <w:lvl w:ilvl="1" w:tplc="08090019" w:tentative="1">
      <w:start w:val="1"/>
      <w:numFmt w:val="lowerLetter"/>
      <w:lvlText w:val="%2."/>
      <w:lvlJc w:val="left"/>
      <w:pPr>
        <w:ind w:left="2355" w:hanging="360"/>
      </w:pPr>
    </w:lvl>
    <w:lvl w:ilvl="2" w:tplc="0809001B" w:tentative="1">
      <w:start w:val="1"/>
      <w:numFmt w:val="lowerRoman"/>
      <w:lvlText w:val="%3."/>
      <w:lvlJc w:val="right"/>
      <w:pPr>
        <w:ind w:left="3075" w:hanging="180"/>
      </w:pPr>
    </w:lvl>
    <w:lvl w:ilvl="3" w:tplc="0809000F" w:tentative="1">
      <w:start w:val="1"/>
      <w:numFmt w:val="decimal"/>
      <w:lvlText w:val="%4."/>
      <w:lvlJc w:val="left"/>
      <w:pPr>
        <w:ind w:left="3795" w:hanging="360"/>
      </w:pPr>
    </w:lvl>
    <w:lvl w:ilvl="4" w:tplc="08090019" w:tentative="1">
      <w:start w:val="1"/>
      <w:numFmt w:val="lowerLetter"/>
      <w:lvlText w:val="%5."/>
      <w:lvlJc w:val="left"/>
      <w:pPr>
        <w:ind w:left="4515" w:hanging="360"/>
      </w:pPr>
    </w:lvl>
    <w:lvl w:ilvl="5" w:tplc="0809001B" w:tentative="1">
      <w:start w:val="1"/>
      <w:numFmt w:val="lowerRoman"/>
      <w:lvlText w:val="%6."/>
      <w:lvlJc w:val="right"/>
      <w:pPr>
        <w:ind w:left="5235" w:hanging="180"/>
      </w:pPr>
    </w:lvl>
    <w:lvl w:ilvl="6" w:tplc="0809000F" w:tentative="1">
      <w:start w:val="1"/>
      <w:numFmt w:val="decimal"/>
      <w:lvlText w:val="%7."/>
      <w:lvlJc w:val="left"/>
      <w:pPr>
        <w:ind w:left="5955" w:hanging="360"/>
      </w:pPr>
    </w:lvl>
    <w:lvl w:ilvl="7" w:tplc="08090019" w:tentative="1">
      <w:start w:val="1"/>
      <w:numFmt w:val="lowerLetter"/>
      <w:lvlText w:val="%8."/>
      <w:lvlJc w:val="left"/>
      <w:pPr>
        <w:ind w:left="6675" w:hanging="360"/>
      </w:pPr>
    </w:lvl>
    <w:lvl w:ilvl="8" w:tplc="0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1" w15:restartNumberingAfterBreak="0">
    <w:nsid w:val="54950F78"/>
    <w:multiLevelType w:val="multilevel"/>
    <w:tmpl w:val="0C2C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566E02C5"/>
    <w:multiLevelType w:val="hybridMultilevel"/>
    <w:tmpl w:val="C994A9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7897092"/>
    <w:multiLevelType w:val="hybridMultilevel"/>
    <w:tmpl w:val="33B041A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62601C"/>
    <w:multiLevelType w:val="hybridMultilevel"/>
    <w:tmpl w:val="CF048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7C661B"/>
    <w:multiLevelType w:val="hybridMultilevel"/>
    <w:tmpl w:val="39CA5F4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5D27698C"/>
    <w:multiLevelType w:val="hybridMultilevel"/>
    <w:tmpl w:val="CE8A43BC"/>
    <w:lvl w:ilvl="0" w:tplc="04090003">
      <w:start w:val="1"/>
      <w:numFmt w:val="bullet"/>
      <w:lvlText w:val="o"/>
      <w:lvlJc w:val="left"/>
      <w:pPr>
        <w:ind w:left="271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470" w:hanging="360"/>
      </w:pPr>
      <w:rPr>
        <w:rFonts w:ascii="Wingdings" w:hAnsi="Wingdings" w:hint="default"/>
      </w:rPr>
    </w:lvl>
  </w:abstractNum>
  <w:abstractNum w:abstractNumId="17" w15:restartNumberingAfterBreak="0">
    <w:nsid w:val="67946A21"/>
    <w:multiLevelType w:val="hybridMultilevel"/>
    <w:tmpl w:val="94E0F13C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18" w15:restartNumberingAfterBreak="0">
    <w:nsid w:val="719F2FDC"/>
    <w:multiLevelType w:val="hybridMultilevel"/>
    <w:tmpl w:val="7DF6E2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F97FE2"/>
    <w:multiLevelType w:val="hybridMultilevel"/>
    <w:tmpl w:val="9C4CB410"/>
    <w:lvl w:ilvl="0" w:tplc="630C5570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DF3BD8"/>
    <w:multiLevelType w:val="hybridMultilevel"/>
    <w:tmpl w:val="8B9EC1D8"/>
    <w:lvl w:ilvl="0" w:tplc="0ABE85AC">
      <w:start w:val="1"/>
      <w:numFmt w:val="lowerLetter"/>
      <w:lvlText w:val="%1."/>
      <w:lvlJc w:val="left"/>
      <w:pPr>
        <w:ind w:left="121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2"/>
  </w:num>
  <w:num w:numId="4">
    <w:abstractNumId w:val="4"/>
  </w:num>
  <w:num w:numId="5">
    <w:abstractNumId w:val="9"/>
  </w:num>
  <w:num w:numId="6">
    <w:abstractNumId w:val="18"/>
  </w:num>
  <w:num w:numId="7">
    <w:abstractNumId w:val="20"/>
  </w:num>
  <w:num w:numId="8">
    <w:abstractNumId w:val="17"/>
  </w:num>
  <w:num w:numId="9">
    <w:abstractNumId w:val="3"/>
  </w:num>
  <w:num w:numId="10">
    <w:abstractNumId w:val="16"/>
  </w:num>
  <w:num w:numId="11">
    <w:abstractNumId w:val="1"/>
  </w:num>
  <w:num w:numId="12">
    <w:abstractNumId w:val="6"/>
  </w:num>
  <w:num w:numId="13">
    <w:abstractNumId w:val="10"/>
  </w:num>
  <w:num w:numId="14">
    <w:abstractNumId w:val="15"/>
  </w:num>
  <w:num w:numId="15">
    <w:abstractNumId w:val="0"/>
  </w:num>
  <w:num w:numId="16">
    <w:abstractNumId w:val="13"/>
  </w:num>
  <w:num w:numId="17">
    <w:abstractNumId w:val="8"/>
  </w:num>
  <w:num w:numId="18">
    <w:abstractNumId w:val="12"/>
  </w:num>
  <w:num w:numId="19">
    <w:abstractNumId w:val="5"/>
  </w:num>
  <w:num w:numId="20">
    <w:abstractNumId w:val="14"/>
  </w:num>
  <w:num w:numId="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11A5E"/>
    <w:rsid w:val="00016088"/>
    <w:rsid w:val="00021471"/>
    <w:rsid w:val="00023A46"/>
    <w:rsid w:val="00024621"/>
    <w:rsid w:val="00024EC0"/>
    <w:rsid w:val="000332E3"/>
    <w:rsid w:val="000374E6"/>
    <w:rsid w:val="000413BF"/>
    <w:rsid w:val="00052A2B"/>
    <w:rsid w:val="0005527C"/>
    <w:rsid w:val="0006203D"/>
    <w:rsid w:val="000651B3"/>
    <w:rsid w:val="00067216"/>
    <w:rsid w:val="00067D3A"/>
    <w:rsid w:val="0007262D"/>
    <w:rsid w:val="00072EEA"/>
    <w:rsid w:val="00085951"/>
    <w:rsid w:val="00097652"/>
    <w:rsid w:val="000A44B9"/>
    <w:rsid w:val="000B1B79"/>
    <w:rsid w:val="000C2F60"/>
    <w:rsid w:val="000C6215"/>
    <w:rsid w:val="000C6D62"/>
    <w:rsid w:val="000D46DE"/>
    <w:rsid w:val="000D6118"/>
    <w:rsid w:val="000D7064"/>
    <w:rsid w:val="000F1C18"/>
    <w:rsid w:val="00105DFC"/>
    <w:rsid w:val="00112097"/>
    <w:rsid w:val="0011763F"/>
    <w:rsid w:val="00120593"/>
    <w:rsid w:val="001212B0"/>
    <w:rsid w:val="00126580"/>
    <w:rsid w:val="001346AA"/>
    <w:rsid w:val="00135B49"/>
    <w:rsid w:val="00137BD5"/>
    <w:rsid w:val="00145750"/>
    <w:rsid w:val="001564AD"/>
    <w:rsid w:val="00160CA2"/>
    <w:rsid w:val="001616F2"/>
    <w:rsid w:val="00162F20"/>
    <w:rsid w:val="00172442"/>
    <w:rsid w:val="00186628"/>
    <w:rsid w:val="00191692"/>
    <w:rsid w:val="00193041"/>
    <w:rsid w:val="001931E2"/>
    <w:rsid w:val="001A588A"/>
    <w:rsid w:val="001B21F5"/>
    <w:rsid w:val="001C129E"/>
    <w:rsid w:val="001C6FC9"/>
    <w:rsid w:val="001C79DD"/>
    <w:rsid w:val="001C7AA7"/>
    <w:rsid w:val="001D6E78"/>
    <w:rsid w:val="001E0A38"/>
    <w:rsid w:val="001E1D54"/>
    <w:rsid w:val="001E52F6"/>
    <w:rsid w:val="001E7AC2"/>
    <w:rsid w:val="001F0CB9"/>
    <w:rsid w:val="001F711F"/>
    <w:rsid w:val="00200E6B"/>
    <w:rsid w:val="00201EFC"/>
    <w:rsid w:val="00205DE7"/>
    <w:rsid w:val="00206609"/>
    <w:rsid w:val="00217A83"/>
    <w:rsid w:val="00225EBF"/>
    <w:rsid w:val="00226372"/>
    <w:rsid w:val="00234B5E"/>
    <w:rsid w:val="0023691F"/>
    <w:rsid w:val="0024437C"/>
    <w:rsid w:val="002458AF"/>
    <w:rsid w:val="0026286D"/>
    <w:rsid w:val="00270318"/>
    <w:rsid w:val="00276426"/>
    <w:rsid w:val="00290A6C"/>
    <w:rsid w:val="00290E41"/>
    <w:rsid w:val="002954A0"/>
    <w:rsid w:val="002969D4"/>
    <w:rsid w:val="0029726A"/>
    <w:rsid w:val="002A337E"/>
    <w:rsid w:val="002A57D7"/>
    <w:rsid w:val="002A5CAC"/>
    <w:rsid w:val="002A7BBD"/>
    <w:rsid w:val="002B041F"/>
    <w:rsid w:val="002B4752"/>
    <w:rsid w:val="002B5446"/>
    <w:rsid w:val="002B78DC"/>
    <w:rsid w:val="002B7990"/>
    <w:rsid w:val="002C2B20"/>
    <w:rsid w:val="002D2B75"/>
    <w:rsid w:val="002D4250"/>
    <w:rsid w:val="002D5760"/>
    <w:rsid w:val="002E3432"/>
    <w:rsid w:val="002F20A1"/>
    <w:rsid w:val="002F3031"/>
    <w:rsid w:val="002F5683"/>
    <w:rsid w:val="003011FA"/>
    <w:rsid w:val="00303731"/>
    <w:rsid w:val="003043A9"/>
    <w:rsid w:val="0031159A"/>
    <w:rsid w:val="00314586"/>
    <w:rsid w:val="0031709B"/>
    <w:rsid w:val="00327526"/>
    <w:rsid w:val="003362BD"/>
    <w:rsid w:val="00340F17"/>
    <w:rsid w:val="0034596B"/>
    <w:rsid w:val="003524D3"/>
    <w:rsid w:val="003567B2"/>
    <w:rsid w:val="00357615"/>
    <w:rsid w:val="00357EE9"/>
    <w:rsid w:val="003628EF"/>
    <w:rsid w:val="00364A43"/>
    <w:rsid w:val="003736FA"/>
    <w:rsid w:val="003767C3"/>
    <w:rsid w:val="00395B1D"/>
    <w:rsid w:val="003A05C6"/>
    <w:rsid w:val="003A0E58"/>
    <w:rsid w:val="003A6C3D"/>
    <w:rsid w:val="003B146C"/>
    <w:rsid w:val="003B49AB"/>
    <w:rsid w:val="003C0D04"/>
    <w:rsid w:val="003C1356"/>
    <w:rsid w:val="003C6E0E"/>
    <w:rsid w:val="003F3B9F"/>
    <w:rsid w:val="00403730"/>
    <w:rsid w:val="00403E4A"/>
    <w:rsid w:val="0040496F"/>
    <w:rsid w:val="00406A88"/>
    <w:rsid w:val="00421B50"/>
    <w:rsid w:val="00425094"/>
    <w:rsid w:val="004250D3"/>
    <w:rsid w:val="00432C00"/>
    <w:rsid w:val="0043698F"/>
    <w:rsid w:val="00441C76"/>
    <w:rsid w:val="00453159"/>
    <w:rsid w:val="00455D83"/>
    <w:rsid w:val="004645A5"/>
    <w:rsid w:val="00464CA0"/>
    <w:rsid w:val="0046614A"/>
    <w:rsid w:val="00472D2F"/>
    <w:rsid w:val="00474E14"/>
    <w:rsid w:val="004775CB"/>
    <w:rsid w:val="00480503"/>
    <w:rsid w:val="004823F3"/>
    <w:rsid w:val="00487498"/>
    <w:rsid w:val="00494C50"/>
    <w:rsid w:val="00494E6C"/>
    <w:rsid w:val="004A3947"/>
    <w:rsid w:val="004A463D"/>
    <w:rsid w:val="004B0A92"/>
    <w:rsid w:val="004B5B7A"/>
    <w:rsid w:val="004B6C07"/>
    <w:rsid w:val="004C2D01"/>
    <w:rsid w:val="004C30F2"/>
    <w:rsid w:val="004C3C49"/>
    <w:rsid w:val="004D70DE"/>
    <w:rsid w:val="004E3139"/>
    <w:rsid w:val="004F039C"/>
    <w:rsid w:val="004F1C04"/>
    <w:rsid w:val="00500289"/>
    <w:rsid w:val="00500785"/>
    <w:rsid w:val="00502C9C"/>
    <w:rsid w:val="005030EA"/>
    <w:rsid w:val="005032D1"/>
    <w:rsid w:val="0050628E"/>
    <w:rsid w:val="00506DEA"/>
    <w:rsid w:val="00507232"/>
    <w:rsid w:val="005112A9"/>
    <w:rsid w:val="005374BB"/>
    <w:rsid w:val="00547A45"/>
    <w:rsid w:val="00551961"/>
    <w:rsid w:val="00564B1F"/>
    <w:rsid w:val="00566D27"/>
    <w:rsid w:val="005670AB"/>
    <w:rsid w:val="00574680"/>
    <w:rsid w:val="0057644E"/>
    <w:rsid w:val="00587225"/>
    <w:rsid w:val="0059573B"/>
    <w:rsid w:val="005A56F2"/>
    <w:rsid w:val="005B7F4F"/>
    <w:rsid w:val="005C7ECA"/>
    <w:rsid w:val="005D0A7D"/>
    <w:rsid w:val="005D1036"/>
    <w:rsid w:val="005D1CA6"/>
    <w:rsid w:val="005E6080"/>
    <w:rsid w:val="005F295A"/>
    <w:rsid w:val="005F4828"/>
    <w:rsid w:val="0060102F"/>
    <w:rsid w:val="00601A9C"/>
    <w:rsid w:val="00603A75"/>
    <w:rsid w:val="00605A0C"/>
    <w:rsid w:val="00622AE9"/>
    <w:rsid w:val="006242A0"/>
    <w:rsid w:val="00624F7F"/>
    <w:rsid w:val="0064054E"/>
    <w:rsid w:val="00641653"/>
    <w:rsid w:val="006447D9"/>
    <w:rsid w:val="006475E6"/>
    <w:rsid w:val="006517CD"/>
    <w:rsid w:val="00652020"/>
    <w:rsid w:val="00656F78"/>
    <w:rsid w:val="0066013B"/>
    <w:rsid w:val="00664B0E"/>
    <w:rsid w:val="00664C02"/>
    <w:rsid w:val="00667F9B"/>
    <w:rsid w:val="00673C93"/>
    <w:rsid w:val="00677A92"/>
    <w:rsid w:val="006869BB"/>
    <w:rsid w:val="0069141C"/>
    <w:rsid w:val="006B47C7"/>
    <w:rsid w:val="006D2CCC"/>
    <w:rsid w:val="006E01A8"/>
    <w:rsid w:val="006E1A58"/>
    <w:rsid w:val="006F63E8"/>
    <w:rsid w:val="007002FE"/>
    <w:rsid w:val="00700A1E"/>
    <w:rsid w:val="00703124"/>
    <w:rsid w:val="00707CE8"/>
    <w:rsid w:val="00712186"/>
    <w:rsid w:val="007215AC"/>
    <w:rsid w:val="00721F35"/>
    <w:rsid w:val="0072641C"/>
    <w:rsid w:val="00731D6C"/>
    <w:rsid w:val="00732A9E"/>
    <w:rsid w:val="007408C9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95C33"/>
    <w:rsid w:val="007A3D6F"/>
    <w:rsid w:val="007B6602"/>
    <w:rsid w:val="007D06D4"/>
    <w:rsid w:val="007D3DCB"/>
    <w:rsid w:val="007D430A"/>
    <w:rsid w:val="007D60AC"/>
    <w:rsid w:val="007D6A10"/>
    <w:rsid w:val="007D7F53"/>
    <w:rsid w:val="007E1639"/>
    <w:rsid w:val="007F016A"/>
    <w:rsid w:val="007F4B8C"/>
    <w:rsid w:val="00800479"/>
    <w:rsid w:val="00800996"/>
    <w:rsid w:val="00805A8C"/>
    <w:rsid w:val="00806AC4"/>
    <w:rsid w:val="0081081C"/>
    <w:rsid w:val="0081208F"/>
    <w:rsid w:val="00815463"/>
    <w:rsid w:val="00817E47"/>
    <w:rsid w:val="00823E74"/>
    <w:rsid w:val="00825F2A"/>
    <w:rsid w:val="008265F4"/>
    <w:rsid w:val="0083217D"/>
    <w:rsid w:val="008427C0"/>
    <w:rsid w:val="00843DB6"/>
    <w:rsid w:val="00844620"/>
    <w:rsid w:val="0085063E"/>
    <w:rsid w:val="00851A79"/>
    <w:rsid w:val="008528BF"/>
    <w:rsid w:val="00856BCD"/>
    <w:rsid w:val="00861BC3"/>
    <w:rsid w:val="00862369"/>
    <w:rsid w:val="00867D97"/>
    <w:rsid w:val="008719DB"/>
    <w:rsid w:val="00876AAC"/>
    <w:rsid w:val="00877E8D"/>
    <w:rsid w:val="0088047D"/>
    <w:rsid w:val="00892709"/>
    <w:rsid w:val="00893C45"/>
    <w:rsid w:val="008A2373"/>
    <w:rsid w:val="008A28E8"/>
    <w:rsid w:val="008A6144"/>
    <w:rsid w:val="008B0BA2"/>
    <w:rsid w:val="008B704F"/>
    <w:rsid w:val="008C535D"/>
    <w:rsid w:val="008D2D69"/>
    <w:rsid w:val="008D3A39"/>
    <w:rsid w:val="008D6CC9"/>
    <w:rsid w:val="008D79B3"/>
    <w:rsid w:val="008D7AD3"/>
    <w:rsid w:val="008E37F6"/>
    <w:rsid w:val="008F0237"/>
    <w:rsid w:val="008F1F2A"/>
    <w:rsid w:val="00907E6C"/>
    <w:rsid w:val="00911FA8"/>
    <w:rsid w:val="009149C2"/>
    <w:rsid w:val="00914FE0"/>
    <w:rsid w:val="009165D4"/>
    <w:rsid w:val="00921477"/>
    <w:rsid w:val="009217A7"/>
    <w:rsid w:val="00922573"/>
    <w:rsid w:val="00927CDD"/>
    <w:rsid w:val="00940968"/>
    <w:rsid w:val="00946681"/>
    <w:rsid w:val="00946E1B"/>
    <w:rsid w:val="009470F8"/>
    <w:rsid w:val="00956913"/>
    <w:rsid w:val="00961EB3"/>
    <w:rsid w:val="009655EB"/>
    <w:rsid w:val="009724D8"/>
    <w:rsid w:val="00972669"/>
    <w:rsid w:val="00983573"/>
    <w:rsid w:val="00987DC4"/>
    <w:rsid w:val="00987F9E"/>
    <w:rsid w:val="009A0D0B"/>
    <w:rsid w:val="009A25AA"/>
    <w:rsid w:val="009E02B6"/>
    <w:rsid w:val="009E5CC2"/>
    <w:rsid w:val="009F3631"/>
    <w:rsid w:val="009F79C8"/>
    <w:rsid w:val="00A01D38"/>
    <w:rsid w:val="00A02FE3"/>
    <w:rsid w:val="00A106DB"/>
    <w:rsid w:val="00A172CD"/>
    <w:rsid w:val="00A17BFA"/>
    <w:rsid w:val="00A208AD"/>
    <w:rsid w:val="00A2315C"/>
    <w:rsid w:val="00A260BE"/>
    <w:rsid w:val="00A31E82"/>
    <w:rsid w:val="00A40D0E"/>
    <w:rsid w:val="00A443E4"/>
    <w:rsid w:val="00A50D4E"/>
    <w:rsid w:val="00A531D2"/>
    <w:rsid w:val="00A54362"/>
    <w:rsid w:val="00A65844"/>
    <w:rsid w:val="00A705CD"/>
    <w:rsid w:val="00A85108"/>
    <w:rsid w:val="00A97F7B"/>
    <w:rsid w:val="00AA6B00"/>
    <w:rsid w:val="00AB3CF4"/>
    <w:rsid w:val="00AB6A36"/>
    <w:rsid w:val="00AC24B5"/>
    <w:rsid w:val="00AD0591"/>
    <w:rsid w:val="00AD3ACF"/>
    <w:rsid w:val="00AE1066"/>
    <w:rsid w:val="00AF74D9"/>
    <w:rsid w:val="00B1127F"/>
    <w:rsid w:val="00B230A5"/>
    <w:rsid w:val="00B311C4"/>
    <w:rsid w:val="00B32AE8"/>
    <w:rsid w:val="00B36A5B"/>
    <w:rsid w:val="00B3745F"/>
    <w:rsid w:val="00B40160"/>
    <w:rsid w:val="00B42E90"/>
    <w:rsid w:val="00B44D27"/>
    <w:rsid w:val="00B45266"/>
    <w:rsid w:val="00B45AEE"/>
    <w:rsid w:val="00B4764D"/>
    <w:rsid w:val="00B51E4A"/>
    <w:rsid w:val="00B527C9"/>
    <w:rsid w:val="00B5550F"/>
    <w:rsid w:val="00B66B94"/>
    <w:rsid w:val="00B71E75"/>
    <w:rsid w:val="00B813FC"/>
    <w:rsid w:val="00B87F9A"/>
    <w:rsid w:val="00B920EA"/>
    <w:rsid w:val="00B95B8A"/>
    <w:rsid w:val="00BA4FEE"/>
    <w:rsid w:val="00BA661C"/>
    <w:rsid w:val="00BC0542"/>
    <w:rsid w:val="00BD041A"/>
    <w:rsid w:val="00BE0C3A"/>
    <w:rsid w:val="00BE1D55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25FA"/>
    <w:rsid w:val="00C84A3A"/>
    <w:rsid w:val="00C8599C"/>
    <w:rsid w:val="00C85AB5"/>
    <w:rsid w:val="00C872ED"/>
    <w:rsid w:val="00C954AC"/>
    <w:rsid w:val="00CA4425"/>
    <w:rsid w:val="00CA4D20"/>
    <w:rsid w:val="00CA4ED1"/>
    <w:rsid w:val="00CA57AB"/>
    <w:rsid w:val="00CA700C"/>
    <w:rsid w:val="00CC0718"/>
    <w:rsid w:val="00CC7B19"/>
    <w:rsid w:val="00CD1F8A"/>
    <w:rsid w:val="00CD4DC9"/>
    <w:rsid w:val="00CD7B0A"/>
    <w:rsid w:val="00CE5735"/>
    <w:rsid w:val="00CE6B48"/>
    <w:rsid w:val="00D0463F"/>
    <w:rsid w:val="00D06E41"/>
    <w:rsid w:val="00D10986"/>
    <w:rsid w:val="00D115D5"/>
    <w:rsid w:val="00D14962"/>
    <w:rsid w:val="00D14DB0"/>
    <w:rsid w:val="00D201EE"/>
    <w:rsid w:val="00D20393"/>
    <w:rsid w:val="00D23269"/>
    <w:rsid w:val="00D2585A"/>
    <w:rsid w:val="00D31C9A"/>
    <w:rsid w:val="00D31E9A"/>
    <w:rsid w:val="00D33373"/>
    <w:rsid w:val="00D415FE"/>
    <w:rsid w:val="00D446EF"/>
    <w:rsid w:val="00D46519"/>
    <w:rsid w:val="00D479FF"/>
    <w:rsid w:val="00D50E0C"/>
    <w:rsid w:val="00D524B4"/>
    <w:rsid w:val="00D62668"/>
    <w:rsid w:val="00D64D39"/>
    <w:rsid w:val="00D80490"/>
    <w:rsid w:val="00D82A6F"/>
    <w:rsid w:val="00D849BF"/>
    <w:rsid w:val="00D87FD8"/>
    <w:rsid w:val="00D91C0A"/>
    <w:rsid w:val="00D95039"/>
    <w:rsid w:val="00DB2D1D"/>
    <w:rsid w:val="00DB48C5"/>
    <w:rsid w:val="00DC3BE9"/>
    <w:rsid w:val="00DC5B7D"/>
    <w:rsid w:val="00DC6127"/>
    <w:rsid w:val="00DC63FA"/>
    <w:rsid w:val="00DC70EB"/>
    <w:rsid w:val="00DD0591"/>
    <w:rsid w:val="00DD1C39"/>
    <w:rsid w:val="00DD1E4F"/>
    <w:rsid w:val="00DD2B53"/>
    <w:rsid w:val="00DD3717"/>
    <w:rsid w:val="00DD5800"/>
    <w:rsid w:val="00DF5129"/>
    <w:rsid w:val="00E0364E"/>
    <w:rsid w:val="00E03E47"/>
    <w:rsid w:val="00E04DF0"/>
    <w:rsid w:val="00E147B5"/>
    <w:rsid w:val="00E1489E"/>
    <w:rsid w:val="00E15982"/>
    <w:rsid w:val="00E2096C"/>
    <w:rsid w:val="00E22BA1"/>
    <w:rsid w:val="00E27F1F"/>
    <w:rsid w:val="00E32346"/>
    <w:rsid w:val="00E3453D"/>
    <w:rsid w:val="00E37E1E"/>
    <w:rsid w:val="00E40D4D"/>
    <w:rsid w:val="00E4243E"/>
    <w:rsid w:val="00E52FCD"/>
    <w:rsid w:val="00E557CB"/>
    <w:rsid w:val="00E60787"/>
    <w:rsid w:val="00E60D96"/>
    <w:rsid w:val="00E63999"/>
    <w:rsid w:val="00E708B6"/>
    <w:rsid w:val="00E717E6"/>
    <w:rsid w:val="00E722AD"/>
    <w:rsid w:val="00E73C7F"/>
    <w:rsid w:val="00E77D3B"/>
    <w:rsid w:val="00EA0E1C"/>
    <w:rsid w:val="00EA17B5"/>
    <w:rsid w:val="00EA7AAE"/>
    <w:rsid w:val="00EB1D94"/>
    <w:rsid w:val="00EB2596"/>
    <w:rsid w:val="00EB4AE9"/>
    <w:rsid w:val="00ED73DA"/>
    <w:rsid w:val="00EE06FA"/>
    <w:rsid w:val="00EE117F"/>
    <w:rsid w:val="00EE191E"/>
    <w:rsid w:val="00EE24D7"/>
    <w:rsid w:val="00EE7946"/>
    <w:rsid w:val="00EF07A6"/>
    <w:rsid w:val="00EF2870"/>
    <w:rsid w:val="00EF57D9"/>
    <w:rsid w:val="00F029CE"/>
    <w:rsid w:val="00F269FF"/>
    <w:rsid w:val="00F37337"/>
    <w:rsid w:val="00F44C9F"/>
    <w:rsid w:val="00F5338B"/>
    <w:rsid w:val="00F54DC8"/>
    <w:rsid w:val="00F60A11"/>
    <w:rsid w:val="00F662AB"/>
    <w:rsid w:val="00F70897"/>
    <w:rsid w:val="00F71C58"/>
    <w:rsid w:val="00F8076B"/>
    <w:rsid w:val="00F81970"/>
    <w:rsid w:val="00F8290D"/>
    <w:rsid w:val="00F8359F"/>
    <w:rsid w:val="00F8595E"/>
    <w:rsid w:val="00F879CA"/>
    <w:rsid w:val="00F901CA"/>
    <w:rsid w:val="00F93B1C"/>
    <w:rsid w:val="00F94E7D"/>
    <w:rsid w:val="00F9572D"/>
    <w:rsid w:val="00FA29DA"/>
    <w:rsid w:val="00FB175F"/>
    <w:rsid w:val="00FB2DE1"/>
    <w:rsid w:val="00FB40D4"/>
    <w:rsid w:val="00FB7D4B"/>
    <w:rsid w:val="00FC2306"/>
    <w:rsid w:val="00FD3729"/>
    <w:rsid w:val="00FD558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E97EDD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FEA62C-75F0-4FA3-B159-3A139DB75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</cp:revision>
  <cp:lastPrinted>2024-02-16T13:04:00Z</cp:lastPrinted>
  <dcterms:created xsi:type="dcterms:W3CDTF">2025-10-29T11:21:00Z</dcterms:created>
  <dcterms:modified xsi:type="dcterms:W3CDTF">2025-10-29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